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D0942" w14:textId="1AA0B82F" w:rsidR="001030FC" w:rsidRPr="00602590" w:rsidRDefault="00077AD9" w:rsidP="0007392A">
      <w:pPr>
        <w:pStyle w:val="Default"/>
        <w:jc w:val="center"/>
        <w:rPr>
          <w:rFonts w:eastAsia="Calibri"/>
          <w:b/>
          <w:color w:val="FF0000"/>
        </w:rPr>
      </w:pPr>
      <w:r>
        <w:rPr>
          <w:rFonts w:eastAsia="Calibri"/>
          <w:b/>
          <w:sz w:val="22"/>
          <w:szCs w:val="22"/>
        </w:rPr>
        <w:t xml:space="preserve">       </w:t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  <w:r w:rsidR="00602590">
        <w:rPr>
          <w:rFonts w:eastAsia="Calibri"/>
          <w:b/>
          <w:sz w:val="22"/>
          <w:szCs w:val="22"/>
        </w:rPr>
        <w:tab/>
      </w:r>
    </w:p>
    <w:p w14:paraId="2565339D" w14:textId="77777777" w:rsidR="002553B5" w:rsidRDefault="002553B5" w:rsidP="0007392A">
      <w:pPr>
        <w:pStyle w:val="Default"/>
        <w:jc w:val="center"/>
        <w:rPr>
          <w:rFonts w:eastAsia="Calibri"/>
          <w:b/>
          <w:sz w:val="22"/>
          <w:szCs w:val="22"/>
        </w:rPr>
      </w:pPr>
    </w:p>
    <w:p w14:paraId="71E4640F" w14:textId="77777777" w:rsidR="00A001CB" w:rsidRDefault="00A001CB" w:rsidP="0007392A">
      <w:pPr>
        <w:pStyle w:val="Default"/>
        <w:jc w:val="center"/>
        <w:rPr>
          <w:rFonts w:eastAsia="Calibri"/>
          <w:b/>
          <w:sz w:val="22"/>
          <w:szCs w:val="22"/>
        </w:rPr>
      </w:pPr>
    </w:p>
    <w:p w14:paraId="1BA59250" w14:textId="5869E789" w:rsidR="00443EFF" w:rsidRPr="00077AD9" w:rsidRDefault="00A001CB" w:rsidP="0007392A">
      <w:pPr>
        <w:pStyle w:val="Default"/>
        <w:jc w:val="center"/>
        <w:rPr>
          <w:rFonts w:eastAsia="Calibri"/>
          <w:b/>
          <w:color w:val="C00000"/>
          <w:sz w:val="28"/>
          <w:szCs w:val="28"/>
        </w:rPr>
      </w:pPr>
      <w:r>
        <w:rPr>
          <w:rFonts w:eastAsia="Calibri"/>
          <w:b/>
          <w:sz w:val="22"/>
          <w:szCs w:val="22"/>
        </w:rPr>
        <w:t>A</w:t>
      </w:r>
      <w:r w:rsidR="003276DA" w:rsidRPr="00206947">
        <w:rPr>
          <w:rFonts w:eastAsia="Calibri"/>
          <w:b/>
          <w:sz w:val="22"/>
          <w:szCs w:val="22"/>
        </w:rPr>
        <w:t>DA TOWNSHIP DOWNTOWN DEVELOPMENT</w:t>
      </w:r>
      <w:r w:rsidR="00D574C9">
        <w:rPr>
          <w:rFonts w:eastAsia="Calibri"/>
          <w:b/>
          <w:sz w:val="22"/>
          <w:szCs w:val="22"/>
        </w:rPr>
        <w:t xml:space="preserve"> </w:t>
      </w:r>
      <w:r w:rsidR="003276DA" w:rsidRPr="00206947">
        <w:rPr>
          <w:rFonts w:eastAsia="Calibri"/>
          <w:b/>
          <w:sz w:val="22"/>
          <w:szCs w:val="22"/>
        </w:rPr>
        <w:t>AUTHORITY (DDA)</w:t>
      </w:r>
      <w:r w:rsidR="00077AD9">
        <w:rPr>
          <w:rFonts w:eastAsia="Calibri"/>
          <w:b/>
          <w:sz w:val="22"/>
          <w:szCs w:val="22"/>
        </w:rPr>
        <w:t xml:space="preserve">                    </w:t>
      </w:r>
    </w:p>
    <w:p w14:paraId="7B596551" w14:textId="1F036BA3" w:rsidR="003276DA" w:rsidRPr="00206947" w:rsidRDefault="00E072F8" w:rsidP="0007392A">
      <w:pPr>
        <w:pStyle w:val="Default"/>
        <w:jc w:val="center"/>
        <w:rPr>
          <w:rFonts w:eastAsia="Calibri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ADC9BD" wp14:editId="328AE6A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7064AE7" w14:textId="77777777" w:rsidR="00E072F8" w:rsidRDefault="00E072F8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ADC9B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" filled="f" stroked="f">
                <v:textbox style="mso-fit-shape-to-text:t">
                  <w:txbxContent>
                    <w:p w14:paraId="17064AE7" w14:textId="77777777" w:rsidR="00E072F8" w:rsidRDefault="00E072F8"/>
                  </w:txbxContent>
                </v:textbox>
              </v:shape>
            </w:pict>
          </mc:Fallback>
        </mc:AlternateContent>
      </w:r>
      <w:r w:rsidR="003276DA" w:rsidRPr="00206947">
        <w:rPr>
          <w:rFonts w:eastAsia="Calibri"/>
          <w:b/>
          <w:sz w:val="22"/>
          <w:szCs w:val="22"/>
        </w:rPr>
        <w:t>BOARD OF DIRECTORS</w:t>
      </w:r>
    </w:p>
    <w:p w14:paraId="68980142" w14:textId="59605F51" w:rsidR="003276DA" w:rsidRDefault="003276DA" w:rsidP="0007392A">
      <w:pPr>
        <w:jc w:val="center"/>
        <w:rPr>
          <w:rFonts w:eastAsia="Calibri"/>
          <w:b/>
          <w:sz w:val="22"/>
          <w:szCs w:val="22"/>
        </w:rPr>
      </w:pPr>
      <w:r w:rsidRPr="00206947">
        <w:rPr>
          <w:rFonts w:eastAsia="Calibri"/>
          <w:b/>
          <w:sz w:val="22"/>
          <w:szCs w:val="22"/>
        </w:rPr>
        <w:t>MINUTES OF TH</w:t>
      </w:r>
      <w:r w:rsidR="004B525C">
        <w:rPr>
          <w:rFonts w:eastAsia="Calibri"/>
          <w:b/>
          <w:sz w:val="22"/>
          <w:szCs w:val="22"/>
        </w:rPr>
        <w:t xml:space="preserve">E </w:t>
      </w:r>
      <w:r w:rsidR="00AC738C">
        <w:rPr>
          <w:rFonts w:eastAsia="Calibri"/>
          <w:b/>
          <w:sz w:val="22"/>
          <w:szCs w:val="22"/>
        </w:rPr>
        <w:t>FEBRUARY</w:t>
      </w:r>
      <w:r w:rsidR="00950EE1">
        <w:rPr>
          <w:rFonts w:eastAsia="Calibri"/>
          <w:b/>
          <w:sz w:val="22"/>
          <w:szCs w:val="22"/>
        </w:rPr>
        <w:t xml:space="preserve"> </w:t>
      </w:r>
      <w:r w:rsidR="00896D51">
        <w:rPr>
          <w:rFonts w:eastAsia="Calibri"/>
          <w:b/>
          <w:sz w:val="22"/>
          <w:szCs w:val="22"/>
        </w:rPr>
        <w:t>2</w:t>
      </w:r>
      <w:r w:rsidR="00F76ABB">
        <w:rPr>
          <w:rFonts w:eastAsia="Calibri"/>
          <w:b/>
          <w:sz w:val="22"/>
          <w:szCs w:val="22"/>
        </w:rPr>
        <w:t>, 202</w:t>
      </w:r>
      <w:r w:rsidR="00950EE1">
        <w:rPr>
          <w:rFonts w:eastAsia="Calibri"/>
          <w:b/>
          <w:sz w:val="22"/>
          <w:szCs w:val="22"/>
        </w:rPr>
        <w:t>2</w:t>
      </w:r>
      <w:r w:rsidR="007D21E0">
        <w:rPr>
          <w:rFonts w:eastAsia="Calibri"/>
          <w:b/>
          <w:sz w:val="22"/>
          <w:szCs w:val="22"/>
        </w:rPr>
        <w:t>,</w:t>
      </w:r>
      <w:r w:rsidRPr="00206947">
        <w:rPr>
          <w:rFonts w:eastAsia="Calibri"/>
          <w:b/>
          <w:sz w:val="22"/>
          <w:szCs w:val="22"/>
        </w:rPr>
        <w:t xml:space="preserve"> </w:t>
      </w:r>
      <w:r w:rsidR="00896D51">
        <w:rPr>
          <w:rFonts w:eastAsia="Calibri"/>
          <w:b/>
          <w:sz w:val="22"/>
          <w:szCs w:val="22"/>
        </w:rPr>
        <w:t xml:space="preserve">SPECIAL </w:t>
      </w:r>
      <w:r w:rsidRPr="00206947">
        <w:rPr>
          <w:rFonts w:eastAsia="Calibri"/>
          <w:b/>
          <w:sz w:val="22"/>
          <w:szCs w:val="22"/>
        </w:rPr>
        <w:t>MEETING</w:t>
      </w:r>
      <w:r w:rsidR="000057AF">
        <w:rPr>
          <w:rFonts w:eastAsia="Calibri"/>
          <w:b/>
          <w:sz w:val="22"/>
          <w:szCs w:val="22"/>
        </w:rPr>
        <w:t xml:space="preserve">, </w:t>
      </w:r>
      <w:r w:rsidR="00896D51">
        <w:rPr>
          <w:rFonts w:eastAsia="Calibri"/>
          <w:b/>
          <w:sz w:val="22"/>
          <w:szCs w:val="22"/>
        </w:rPr>
        <w:t>7</w:t>
      </w:r>
      <w:r w:rsidR="000057AF">
        <w:rPr>
          <w:rFonts w:eastAsia="Calibri"/>
          <w:b/>
          <w:sz w:val="22"/>
          <w:szCs w:val="22"/>
        </w:rPr>
        <w:t>:</w:t>
      </w:r>
      <w:r w:rsidR="00896D51">
        <w:rPr>
          <w:rFonts w:eastAsia="Calibri"/>
          <w:b/>
          <w:sz w:val="22"/>
          <w:szCs w:val="22"/>
        </w:rPr>
        <w:t>3</w:t>
      </w:r>
      <w:r w:rsidR="000057AF">
        <w:rPr>
          <w:rFonts w:eastAsia="Calibri"/>
          <w:b/>
          <w:sz w:val="22"/>
          <w:szCs w:val="22"/>
        </w:rPr>
        <w:t>0 A.M.</w:t>
      </w:r>
    </w:p>
    <w:p w14:paraId="3F472087" w14:textId="77777777" w:rsidR="0007392A" w:rsidRDefault="0007392A" w:rsidP="0007392A">
      <w:pPr>
        <w:jc w:val="center"/>
      </w:pPr>
    </w:p>
    <w:p w14:paraId="3A859CF9" w14:textId="77777777" w:rsidR="001030FC" w:rsidRDefault="001030FC" w:rsidP="00B2052A">
      <w:pPr>
        <w:jc w:val="left"/>
        <w:rPr>
          <w:sz w:val="22"/>
          <w:szCs w:val="22"/>
        </w:rPr>
      </w:pPr>
    </w:p>
    <w:p w14:paraId="765123C0" w14:textId="24CFD607" w:rsidR="007D21E0" w:rsidRDefault="00B2052A" w:rsidP="001E586D">
      <w:pPr>
        <w:jc w:val="left"/>
        <w:rPr>
          <w:sz w:val="22"/>
          <w:szCs w:val="22"/>
        </w:rPr>
      </w:pPr>
      <w:r w:rsidRPr="00760559">
        <w:rPr>
          <w:sz w:val="22"/>
          <w:szCs w:val="22"/>
        </w:rPr>
        <w:t xml:space="preserve">A </w:t>
      </w:r>
      <w:r w:rsidR="00896D51">
        <w:rPr>
          <w:sz w:val="22"/>
          <w:szCs w:val="22"/>
        </w:rPr>
        <w:t>special</w:t>
      </w:r>
      <w:r w:rsidR="00C61C45" w:rsidRPr="00760559">
        <w:rPr>
          <w:sz w:val="22"/>
          <w:szCs w:val="22"/>
        </w:rPr>
        <w:t xml:space="preserve"> </w:t>
      </w:r>
      <w:r w:rsidRPr="00760559">
        <w:rPr>
          <w:sz w:val="22"/>
          <w:szCs w:val="22"/>
        </w:rPr>
        <w:t xml:space="preserve">meeting of the Ada Township Downtown Development Authority (DDA) was held on </w:t>
      </w:r>
      <w:r w:rsidR="00896D51">
        <w:rPr>
          <w:sz w:val="22"/>
          <w:szCs w:val="22"/>
        </w:rPr>
        <w:t>Wednesday</w:t>
      </w:r>
      <w:r w:rsidRPr="00760559">
        <w:rPr>
          <w:sz w:val="22"/>
          <w:szCs w:val="22"/>
        </w:rPr>
        <w:t xml:space="preserve">, </w:t>
      </w:r>
      <w:r w:rsidR="00896D51">
        <w:rPr>
          <w:sz w:val="22"/>
          <w:szCs w:val="22"/>
        </w:rPr>
        <w:t>February</w:t>
      </w:r>
      <w:r w:rsidR="00950EE1">
        <w:rPr>
          <w:sz w:val="22"/>
          <w:szCs w:val="22"/>
        </w:rPr>
        <w:t xml:space="preserve"> </w:t>
      </w:r>
      <w:r w:rsidR="00896D51">
        <w:rPr>
          <w:sz w:val="22"/>
          <w:szCs w:val="22"/>
        </w:rPr>
        <w:t>2</w:t>
      </w:r>
      <w:r w:rsidR="00950EE1">
        <w:rPr>
          <w:sz w:val="22"/>
          <w:szCs w:val="22"/>
        </w:rPr>
        <w:t>, 2022</w:t>
      </w:r>
      <w:r w:rsidRPr="00760559">
        <w:rPr>
          <w:sz w:val="22"/>
          <w:szCs w:val="22"/>
        </w:rPr>
        <w:t>,</w:t>
      </w:r>
      <w:r w:rsidR="00F76ABB">
        <w:rPr>
          <w:sz w:val="22"/>
          <w:szCs w:val="22"/>
        </w:rPr>
        <w:t xml:space="preserve"> at</w:t>
      </w:r>
      <w:r w:rsidRPr="00760559">
        <w:rPr>
          <w:sz w:val="22"/>
          <w:szCs w:val="22"/>
        </w:rPr>
        <w:t xml:space="preserve"> </w:t>
      </w:r>
      <w:r w:rsidR="00896D51">
        <w:rPr>
          <w:sz w:val="22"/>
          <w:szCs w:val="22"/>
        </w:rPr>
        <w:t>7</w:t>
      </w:r>
      <w:r w:rsidRPr="00760559">
        <w:rPr>
          <w:sz w:val="22"/>
          <w:szCs w:val="22"/>
        </w:rPr>
        <w:t>:</w:t>
      </w:r>
      <w:r w:rsidR="00896D51">
        <w:rPr>
          <w:sz w:val="22"/>
          <w:szCs w:val="22"/>
        </w:rPr>
        <w:t>3</w:t>
      </w:r>
      <w:r w:rsidRPr="00760559">
        <w:rPr>
          <w:sz w:val="22"/>
          <w:szCs w:val="22"/>
        </w:rPr>
        <w:t>0 a.m.</w:t>
      </w:r>
      <w:r w:rsidR="00B01913">
        <w:rPr>
          <w:sz w:val="22"/>
          <w:szCs w:val="22"/>
        </w:rPr>
        <w:t xml:space="preserve"> at the</w:t>
      </w:r>
      <w:r w:rsidR="002220AE">
        <w:rPr>
          <w:sz w:val="22"/>
          <w:szCs w:val="22"/>
        </w:rPr>
        <w:t xml:space="preserve"> </w:t>
      </w:r>
      <w:r w:rsidR="00896D51">
        <w:rPr>
          <w:sz w:val="22"/>
          <w:szCs w:val="22"/>
        </w:rPr>
        <w:t xml:space="preserve">Amy Van </w:t>
      </w:r>
      <w:proofErr w:type="spellStart"/>
      <w:r w:rsidR="00896D51">
        <w:rPr>
          <w:sz w:val="22"/>
          <w:szCs w:val="22"/>
        </w:rPr>
        <w:t>Andel</w:t>
      </w:r>
      <w:proofErr w:type="spellEnd"/>
      <w:r w:rsidR="00896D51">
        <w:rPr>
          <w:sz w:val="22"/>
          <w:szCs w:val="22"/>
        </w:rPr>
        <w:t xml:space="preserve"> Library</w:t>
      </w:r>
      <w:r w:rsidR="002220AE">
        <w:rPr>
          <w:sz w:val="22"/>
          <w:szCs w:val="22"/>
        </w:rPr>
        <w:t xml:space="preserve">, </w:t>
      </w:r>
      <w:r w:rsidR="00896D51">
        <w:rPr>
          <w:sz w:val="22"/>
          <w:szCs w:val="22"/>
        </w:rPr>
        <w:t>Community Room #1</w:t>
      </w:r>
      <w:r w:rsidR="002220AE">
        <w:rPr>
          <w:sz w:val="22"/>
          <w:szCs w:val="22"/>
        </w:rPr>
        <w:t xml:space="preserve">, </w:t>
      </w:r>
      <w:r w:rsidR="00896D51" w:rsidRPr="00896D51">
        <w:rPr>
          <w:sz w:val="22"/>
          <w:szCs w:val="22"/>
        </w:rPr>
        <w:t>7215 Headley St SE</w:t>
      </w:r>
      <w:r w:rsidR="00B01913">
        <w:rPr>
          <w:sz w:val="22"/>
          <w:szCs w:val="22"/>
        </w:rPr>
        <w:t>, Ada, MI</w:t>
      </w:r>
      <w:r w:rsidR="007E51DF">
        <w:rPr>
          <w:sz w:val="22"/>
          <w:szCs w:val="22"/>
        </w:rPr>
        <w:t>.</w:t>
      </w:r>
    </w:p>
    <w:p w14:paraId="1383ECB5" w14:textId="77777777" w:rsidR="007D21E0" w:rsidRDefault="007D21E0" w:rsidP="001E586D">
      <w:pPr>
        <w:jc w:val="left"/>
        <w:rPr>
          <w:sz w:val="22"/>
          <w:szCs w:val="22"/>
        </w:rPr>
      </w:pPr>
    </w:p>
    <w:p w14:paraId="6CBD3120" w14:textId="13BDFF5A" w:rsidR="003276DA" w:rsidRPr="00760559" w:rsidRDefault="001E586D" w:rsidP="00896C0B">
      <w:pPr>
        <w:spacing w:line="360" w:lineRule="auto"/>
        <w:jc w:val="left"/>
        <w:rPr>
          <w:b/>
          <w:sz w:val="22"/>
          <w:szCs w:val="22"/>
        </w:rPr>
      </w:pPr>
      <w:r w:rsidRPr="001E586D">
        <w:rPr>
          <w:b/>
          <w:sz w:val="22"/>
          <w:szCs w:val="22"/>
        </w:rPr>
        <w:t>I.</w:t>
      </w:r>
      <w:r>
        <w:rPr>
          <w:b/>
          <w:sz w:val="22"/>
          <w:szCs w:val="22"/>
        </w:rPr>
        <w:tab/>
      </w:r>
      <w:r w:rsidR="003276DA" w:rsidRPr="001E586D">
        <w:rPr>
          <w:b/>
          <w:sz w:val="22"/>
          <w:szCs w:val="22"/>
        </w:rPr>
        <w:t>CALL TO ORDER AND ROLL CALL</w:t>
      </w:r>
    </w:p>
    <w:p w14:paraId="2FBD62F0" w14:textId="64B55F73" w:rsidR="003276DA" w:rsidRPr="00760559" w:rsidRDefault="003276DA" w:rsidP="00896C0B">
      <w:pPr>
        <w:spacing w:line="360" w:lineRule="auto"/>
        <w:jc w:val="left"/>
        <w:rPr>
          <w:sz w:val="22"/>
          <w:szCs w:val="22"/>
        </w:rPr>
      </w:pPr>
      <w:r w:rsidRPr="00760559">
        <w:rPr>
          <w:sz w:val="22"/>
          <w:szCs w:val="22"/>
        </w:rPr>
        <w:t xml:space="preserve">The meeting was called to order at </w:t>
      </w:r>
      <w:r w:rsidR="00896D51">
        <w:rPr>
          <w:sz w:val="22"/>
          <w:szCs w:val="22"/>
        </w:rPr>
        <w:t>7</w:t>
      </w:r>
      <w:r w:rsidRPr="00760559">
        <w:rPr>
          <w:sz w:val="22"/>
          <w:szCs w:val="22"/>
        </w:rPr>
        <w:t>:</w:t>
      </w:r>
      <w:r w:rsidR="00896D51">
        <w:rPr>
          <w:sz w:val="22"/>
          <w:szCs w:val="22"/>
        </w:rPr>
        <w:t>3</w:t>
      </w:r>
      <w:r w:rsidR="00944283">
        <w:rPr>
          <w:sz w:val="22"/>
          <w:szCs w:val="22"/>
        </w:rPr>
        <w:t>0</w:t>
      </w:r>
      <w:r w:rsidRPr="00760559">
        <w:rPr>
          <w:sz w:val="22"/>
          <w:szCs w:val="22"/>
        </w:rPr>
        <w:t xml:space="preserve"> a.m. by </w:t>
      </w:r>
      <w:r w:rsidR="00085E4B">
        <w:rPr>
          <w:sz w:val="22"/>
          <w:szCs w:val="22"/>
        </w:rPr>
        <w:t>Chair, Bowersox</w:t>
      </w:r>
      <w:r w:rsidRPr="00760559">
        <w:rPr>
          <w:sz w:val="22"/>
          <w:szCs w:val="22"/>
        </w:rPr>
        <w:t>.</w:t>
      </w:r>
    </w:p>
    <w:p w14:paraId="5185C12D" w14:textId="38589A63" w:rsidR="00896C0B" w:rsidRPr="00760559" w:rsidRDefault="003276DA" w:rsidP="00A556C8">
      <w:pPr>
        <w:jc w:val="left"/>
        <w:rPr>
          <w:rFonts w:eastAsia="Calibri"/>
          <w:sz w:val="22"/>
          <w:szCs w:val="22"/>
        </w:rPr>
      </w:pPr>
      <w:r w:rsidRPr="00760559">
        <w:rPr>
          <w:rFonts w:eastAsia="Calibri"/>
          <w:b/>
          <w:sz w:val="22"/>
          <w:szCs w:val="22"/>
        </w:rPr>
        <w:t>BOARD MEMBERS PRESENT:</w:t>
      </w:r>
      <w:r w:rsidR="00BC3A9F">
        <w:rPr>
          <w:rFonts w:eastAsia="Calibri"/>
          <w:b/>
          <w:sz w:val="22"/>
          <w:szCs w:val="22"/>
        </w:rPr>
        <w:t xml:space="preserve"> </w:t>
      </w:r>
      <w:r w:rsidRPr="00760559">
        <w:rPr>
          <w:rFonts w:eastAsia="Calibri"/>
          <w:sz w:val="22"/>
          <w:szCs w:val="22"/>
        </w:rPr>
        <w:t xml:space="preserve"> Bowersox</w:t>
      </w:r>
      <w:r w:rsidR="00B01913">
        <w:rPr>
          <w:rFonts w:eastAsia="Calibri"/>
          <w:sz w:val="22"/>
          <w:szCs w:val="22"/>
        </w:rPr>
        <w:t>,</w:t>
      </w:r>
      <w:r w:rsidRPr="00760559">
        <w:rPr>
          <w:rFonts w:eastAsia="Calibri"/>
          <w:sz w:val="22"/>
          <w:szCs w:val="22"/>
        </w:rPr>
        <w:t xml:space="preserve"> </w:t>
      </w:r>
      <w:r w:rsidR="00950EE1">
        <w:rPr>
          <w:rFonts w:eastAsia="Calibri"/>
          <w:sz w:val="22"/>
          <w:szCs w:val="22"/>
        </w:rPr>
        <w:t xml:space="preserve">Frost, </w:t>
      </w:r>
      <w:proofErr w:type="spellStart"/>
      <w:r w:rsidR="00955AA2">
        <w:rPr>
          <w:rFonts w:eastAsia="Calibri"/>
          <w:sz w:val="22"/>
          <w:szCs w:val="22"/>
        </w:rPr>
        <w:t>Idema</w:t>
      </w:r>
      <w:proofErr w:type="spellEnd"/>
      <w:r w:rsidR="00955AA2">
        <w:rPr>
          <w:rFonts w:eastAsia="Calibri"/>
          <w:sz w:val="22"/>
          <w:szCs w:val="22"/>
        </w:rPr>
        <w:t xml:space="preserve">, </w:t>
      </w:r>
      <w:proofErr w:type="spellStart"/>
      <w:r w:rsidR="00F76ABB">
        <w:rPr>
          <w:rFonts w:eastAsia="Calibri"/>
          <w:sz w:val="22"/>
          <w:szCs w:val="22"/>
        </w:rPr>
        <w:t>Leisman</w:t>
      </w:r>
      <w:proofErr w:type="spellEnd"/>
      <w:r w:rsidR="00F76ABB">
        <w:rPr>
          <w:rFonts w:eastAsia="Calibri"/>
          <w:sz w:val="22"/>
          <w:szCs w:val="22"/>
        </w:rPr>
        <w:t>,</w:t>
      </w:r>
      <w:r w:rsidR="00955AA2">
        <w:rPr>
          <w:rFonts w:eastAsia="Calibri"/>
          <w:sz w:val="22"/>
          <w:szCs w:val="22"/>
        </w:rPr>
        <w:t xml:space="preserve"> </w:t>
      </w:r>
      <w:proofErr w:type="spellStart"/>
      <w:r w:rsidR="00950EE1">
        <w:rPr>
          <w:rFonts w:eastAsia="Calibri"/>
          <w:sz w:val="22"/>
          <w:szCs w:val="22"/>
        </w:rPr>
        <w:t>Vogl</w:t>
      </w:r>
      <w:proofErr w:type="spellEnd"/>
      <w:r w:rsidR="00896D51">
        <w:rPr>
          <w:rFonts w:eastAsia="Calibri"/>
          <w:sz w:val="22"/>
          <w:szCs w:val="22"/>
        </w:rPr>
        <w:t xml:space="preserve">, </w:t>
      </w:r>
      <w:r w:rsidR="00896D51">
        <w:rPr>
          <w:rFonts w:eastAsia="Calibri"/>
          <w:bCs/>
          <w:sz w:val="22"/>
          <w:szCs w:val="22"/>
        </w:rPr>
        <w:t>Harrison</w:t>
      </w:r>
      <w:r w:rsidR="00B35DE2">
        <w:rPr>
          <w:rFonts w:eastAsia="Calibri"/>
          <w:bCs/>
          <w:sz w:val="22"/>
          <w:szCs w:val="22"/>
        </w:rPr>
        <w:t>, Knapp</w:t>
      </w:r>
    </w:p>
    <w:p w14:paraId="25716200" w14:textId="61190208" w:rsidR="003276DA" w:rsidRPr="00896D51" w:rsidRDefault="003276DA" w:rsidP="003276DA">
      <w:pPr>
        <w:jc w:val="left"/>
        <w:rPr>
          <w:rFonts w:eastAsia="Calibri"/>
          <w:bCs/>
          <w:sz w:val="22"/>
          <w:szCs w:val="22"/>
        </w:rPr>
      </w:pPr>
      <w:r w:rsidRPr="00760559">
        <w:rPr>
          <w:rFonts w:eastAsia="Calibri"/>
          <w:b/>
          <w:sz w:val="22"/>
          <w:szCs w:val="22"/>
        </w:rPr>
        <w:t>BOARD MEMBERS ABSENT:</w:t>
      </w:r>
      <w:r w:rsidR="00B02A18">
        <w:rPr>
          <w:rFonts w:eastAsia="Calibri"/>
          <w:b/>
          <w:sz w:val="22"/>
          <w:szCs w:val="22"/>
        </w:rPr>
        <w:t xml:space="preserve"> </w:t>
      </w:r>
      <w:r w:rsidR="00BC3A9F">
        <w:rPr>
          <w:rFonts w:eastAsia="Calibri"/>
          <w:b/>
          <w:sz w:val="22"/>
          <w:szCs w:val="22"/>
        </w:rPr>
        <w:t xml:space="preserve"> </w:t>
      </w:r>
      <w:r w:rsidR="00896D51">
        <w:rPr>
          <w:rFonts w:eastAsia="Calibri"/>
          <w:bCs/>
          <w:sz w:val="22"/>
          <w:szCs w:val="22"/>
        </w:rPr>
        <w:t>Coe, Norman</w:t>
      </w:r>
    </w:p>
    <w:p w14:paraId="78F5BCE3" w14:textId="19DBDE16" w:rsidR="000057AF" w:rsidRDefault="003276DA" w:rsidP="000057AF">
      <w:pPr>
        <w:pStyle w:val="Default"/>
        <w:rPr>
          <w:rFonts w:eastAsia="Calibri"/>
          <w:sz w:val="22"/>
          <w:szCs w:val="22"/>
        </w:rPr>
      </w:pPr>
      <w:r w:rsidRPr="00760559">
        <w:rPr>
          <w:rFonts w:eastAsia="Calibri"/>
          <w:b/>
          <w:sz w:val="22"/>
          <w:szCs w:val="22"/>
        </w:rPr>
        <w:t xml:space="preserve">STAFF </w:t>
      </w:r>
      <w:r w:rsidR="00C61C45" w:rsidRPr="00760559">
        <w:rPr>
          <w:rFonts w:eastAsia="Calibri"/>
          <w:b/>
          <w:sz w:val="22"/>
          <w:szCs w:val="22"/>
        </w:rPr>
        <w:t xml:space="preserve">AND OFFICIALS </w:t>
      </w:r>
      <w:r w:rsidRPr="00760559">
        <w:rPr>
          <w:rFonts w:eastAsia="Calibri"/>
          <w:b/>
          <w:sz w:val="22"/>
          <w:szCs w:val="22"/>
        </w:rPr>
        <w:t>PRESENT:</w:t>
      </w:r>
      <w:r w:rsidR="00B82B1A">
        <w:rPr>
          <w:rFonts w:eastAsia="Calibri"/>
          <w:sz w:val="22"/>
          <w:szCs w:val="22"/>
        </w:rPr>
        <w:t xml:space="preserve"> </w:t>
      </w:r>
      <w:r w:rsidR="00BC3A9F">
        <w:rPr>
          <w:rFonts w:eastAsia="Calibri"/>
          <w:sz w:val="22"/>
          <w:szCs w:val="22"/>
        </w:rPr>
        <w:t xml:space="preserve"> </w:t>
      </w:r>
      <w:r w:rsidR="00955AA2">
        <w:rPr>
          <w:rFonts w:eastAsia="Calibri"/>
          <w:sz w:val="22"/>
          <w:szCs w:val="22"/>
        </w:rPr>
        <w:t xml:space="preserve">Said, </w:t>
      </w:r>
      <w:r w:rsidR="00B02A18">
        <w:rPr>
          <w:rFonts w:eastAsia="Calibri"/>
          <w:sz w:val="22"/>
          <w:szCs w:val="22"/>
        </w:rPr>
        <w:t>Stichman</w:t>
      </w:r>
      <w:r w:rsidR="009C1967">
        <w:rPr>
          <w:rFonts w:eastAsia="Calibri"/>
          <w:sz w:val="22"/>
          <w:szCs w:val="22"/>
        </w:rPr>
        <w:t xml:space="preserve">, </w:t>
      </w:r>
      <w:r w:rsidR="00E1664F">
        <w:rPr>
          <w:rFonts w:eastAsia="Calibri"/>
          <w:sz w:val="22"/>
          <w:szCs w:val="22"/>
        </w:rPr>
        <w:t>Suchy</w:t>
      </w:r>
    </w:p>
    <w:p w14:paraId="21DB0801" w14:textId="1197C68C" w:rsidR="006F55F5" w:rsidRPr="00BC3A9F" w:rsidRDefault="003276DA" w:rsidP="00950EE1">
      <w:pPr>
        <w:pStyle w:val="Default"/>
        <w:rPr>
          <w:rFonts w:eastAsia="Calibri"/>
          <w:bCs/>
          <w:sz w:val="22"/>
          <w:szCs w:val="22"/>
        </w:rPr>
      </w:pPr>
      <w:r w:rsidRPr="00760559">
        <w:rPr>
          <w:rFonts w:eastAsia="Calibri"/>
          <w:b/>
          <w:sz w:val="22"/>
          <w:szCs w:val="22"/>
        </w:rPr>
        <w:t>PUBLIC PRESENT:</w:t>
      </w:r>
      <w:r w:rsidR="001844F5">
        <w:rPr>
          <w:rFonts w:eastAsia="Calibri"/>
          <w:b/>
          <w:sz w:val="22"/>
          <w:szCs w:val="22"/>
        </w:rPr>
        <w:t xml:space="preserve"> </w:t>
      </w:r>
      <w:r w:rsidR="00B35DE2">
        <w:rPr>
          <w:rFonts w:eastAsia="Calibri"/>
          <w:bCs/>
          <w:sz w:val="22"/>
          <w:szCs w:val="22"/>
        </w:rPr>
        <w:t>2</w:t>
      </w:r>
      <w:r w:rsidR="00950EE1">
        <w:rPr>
          <w:rFonts w:eastAsia="Calibri"/>
          <w:b/>
          <w:sz w:val="22"/>
          <w:szCs w:val="22"/>
        </w:rPr>
        <w:t xml:space="preserve"> </w:t>
      </w:r>
    </w:p>
    <w:p w14:paraId="0D217BBD" w14:textId="77777777" w:rsidR="00950EE1" w:rsidRDefault="00950EE1" w:rsidP="00950EE1">
      <w:pPr>
        <w:pStyle w:val="Default"/>
        <w:rPr>
          <w:rFonts w:eastAsia="Calibri"/>
          <w:bCs/>
          <w:sz w:val="22"/>
          <w:szCs w:val="22"/>
        </w:rPr>
      </w:pPr>
    </w:p>
    <w:p w14:paraId="4D6AD30D" w14:textId="32631DAF" w:rsidR="00085E4B" w:rsidRDefault="001E586D" w:rsidP="00C61C45">
      <w:pPr>
        <w:jc w:val="left"/>
        <w:rPr>
          <w:rFonts w:eastAsia="Calibri"/>
          <w:sz w:val="22"/>
          <w:szCs w:val="22"/>
        </w:rPr>
      </w:pPr>
      <w:r>
        <w:rPr>
          <w:rFonts w:eastAsia="Calibri"/>
          <w:b/>
          <w:sz w:val="22"/>
          <w:szCs w:val="22"/>
        </w:rPr>
        <w:t>II.</w:t>
      </w:r>
      <w:r>
        <w:rPr>
          <w:rFonts w:eastAsia="Calibri"/>
          <w:b/>
          <w:sz w:val="22"/>
          <w:szCs w:val="22"/>
        </w:rPr>
        <w:tab/>
      </w:r>
      <w:r w:rsidR="00085E4B">
        <w:rPr>
          <w:rFonts w:eastAsia="Calibri"/>
          <w:b/>
          <w:bCs/>
          <w:sz w:val="22"/>
          <w:szCs w:val="22"/>
        </w:rPr>
        <w:t>APPROVAL OF AGENDA</w:t>
      </w:r>
    </w:p>
    <w:p w14:paraId="345779A9" w14:textId="77777777" w:rsidR="00085E4B" w:rsidRDefault="00085E4B" w:rsidP="00C61C45">
      <w:pPr>
        <w:jc w:val="left"/>
        <w:rPr>
          <w:rFonts w:eastAsia="Calibri"/>
          <w:sz w:val="22"/>
          <w:szCs w:val="22"/>
        </w:rPr>
      </w:pPr>
    </w:p>
    <w:p w14:paraId="5B557400" w14:textId="705881E5" w:rsidR="000969C2" w:rsidRDefault="00085E4B" w:rsidP="00987DF6">
      <w:pPr>
        <w:jc w:val="left"/>
        <w:rPr>
          <w:rFonts w:eastAsia="Calibri"/>
          <w:b/>
          <w:bCs/>
          <w:sz w:val="22"/>
          <w:szCs w:val="22"/>
        </w:rPr>
      </w:pPr>
      <w:r>
        <w:rPr>
          <w:rFonts w:eastAsia="Calibri"/>
          <w:sz w:val="22"/>
          <w:szCs w:val="22"/>
        </w:rPr>
        <w:t>Moved by</w:t>
      </w:r>
      <w:r w:rsidR="00950EE1">
        <w:rPr>
          <w:rFonts w:eastAsia="Calibri"/>
          <w:sz w:val="22"/>
          <w:szCs w:val="22"/>
        </w:rPr>
        <w:t xml:space="preserve"> </w:t>
      </w:r>
      <w:proofErr w:type="spellStart"/>
      <w:r w:rsidR="00950EE1">
        <w:rPr>
          <w:rFonts w:eastAsia="Calibri"/>
          <w:sz w:val="22"/>
          <w:szCs w:val="22"/>
        </w:rPr>
        <w:t>Idema</w:t>
      </w:r>
      <w:proofErr w:type="spellEnd"/>
      <w:r w:rsidR="00F47C8B">
        <w:rPr>
          <w:rFonts w:eastAsia="Calibri"/>
          <w:sz w:val="22"/>
          <w:szCs w:val="22"/>
        </w:rPr>
        <w:t>,</w:t>
      </w:r>
      <w:r>
        <w:rPr>
          <w:rFonts w:eastAsia="Calibri"/>
          <w:sz w:val="22"/>
          <w:szCs w:val="22"/>
        </w:rPr>
        <w:t xml:space="preserve"> supported by</w:t>
      </w:r>
      <w:r w:rsidR="00F47C8B">
        <w:rPr>
          <w:rFonts w:eastAsia="Calibri"/>
          <w:sz w:val="22"/>
          <w:szCs w:val="22"/>
        </w:rPr>
        <w:t xml:space="preserve"> </w:t>
      </w:r>
      <w:r w:rsidR="00987DF6">
        <w:rPr>
          <w:rFonts w:eastAsia="Calibri"/>
          <w:sz w:val="22"/>
          <w:szCs w:val="22"/>
        </w:rPr>
        <w:t>Knapp</w:t>
      </w:r>
      <w:r>
        <w:rPr>
          <w:rFonts w:eastAsia="Calibri"/>
          <w:sz w:val="22"/>
          <w:szCs w:val="22"/>
        </w:rPr>
        <w:t xml:space="preserve">, to approve the agenda </w:t>
      </w:r>
      <w:r w:rsidR="00987DF6">
        <w:rPr>
          <w:rFonts w:eastAsia="Calibri"/>
          <w:sz w:val="22"/>
          <w:szCs w:val="22"/>
        </w:rPr>
        <w:t>with the addition of public comment</w:t>
      </w:r>
      <w:r>
        <w:rPr>
          <w:rFonts w:eastAsia="Calibri"/>
          <w:sz w:val="22"/>
          <w:szCs w:val="22"/>
        </w:rPr>
        <w:t xml:space="preserve">.  Motion </w:t>
      </w:r>
      <w:r w:rsidR="00FF43DD">
        <w:rPr>
          <w:rFonts w:eastAsia="Calibri"/>
          <w:sz w:val="22"/>
          <w:szCs w:val="22"/>
        </w:rPr>
        <w:t>carried</w:t>
      </w:r>
      <w:r w:rsidR="009D242C">
        <w:rPr>
          <w:rFonts w:eastAsia="Calibri"/>
          <w:sz w:val="22"/>
          <w:szCs w:val="22"/>
        </w:rPr>
        <w:t>.</w:t>
      </w:r>
      <w:r w:rsidR="00C61C45" w:rsidRPr="00760559">
        <w:rPr>
          <w:rFonts w:eastAsia="Calibri"/>
          <w:b/>
          <w:bCs/>
          <w:sz w:val="22"/>
          <w:szCs w:val="22"/>
        </w:rPr>
        <w:tab/>
      </w:r>
    </w:p>
    <w:p w14:paraId="0E7C155F" w14:textId="494C95A2" w:rsidR="00480203" w:rsidRDefault="00480203" w:rsidP="00987DF6">
      <w:pPr>
        <w:jc w:val="left"/>
        <w:rPr>
          <w:rFonts w:eastAsia="Calibri"/>
          <w:b/>
          <w:bCs/>
          <w:sz w:val="22"/>
          <w:szCs w:val="22"/>
        </w:rPr>
      </w:pPr>
    </w:p>
    <w:p w14:paraId="3740A121" w14:textId="5B4C332B" w:rsidR="00480203" w:rsidRDefault="00480203" w:rsidP="00480203">
      <w:pPr>
        <w:jc w:val="left"/>
        <w:rPr>
          <w:rFonts w:eastAsia="Calibri"/>
          <w:b/>
          <w:bCs/>
          <w:sz w:val="22"/>
          <w:szCs w:val="22"/>
        </w:rPr>
      </w:pPr>
      <w:r>
        <w:rPr>
          <w:rFonts w:eastAsia="Calibri"/>
          <w:b/>
          <w:sz w:val="22"/>
          <w:szCs w:val="22"/>
        </w:rPr>
        <w:t>III.</w:t>
      </w:r>
      <w:r>
        <w:rPr>
          <w:rFonts w:eastAsia="Calibri"/>
          <w:b/>
          <w:sz w:val="22"/>
          <w:szCs w:val="22"/>
        </w:rPr>
        <w:tab/>
      </w:r>
      <w:r w:rsidRPr="00480203">
        <w:rPr>
          <w:rFonts w:eastAsia="Calibri"/>
          <w:b/>
          <w:bCs/>
          <w:sz w:val="22"/>
          <w:szCs w:val="22"/>
        </w:rPr>
        <w:t>ARRIVAL/REVIEW TRAINING SESSION OBJECTIVES</w:t>
      </w:r>
    </w:p>
    <w:p w14:paraId="1553D250" w14:textId="4BB80ACC" w:rsidR="00480203" w:rsidRDefault="00480203" w:rsidP="00480203">
      <w:pPr>
        <w:jc w:val="left"/>
        <w:rPr>
          <w:rFonts w:eastAsia="Calibri"/>
          <w:b/>
          <w:bCs/>
          <w:sz w:val="22"/>
          <w:szCs w:val="22"/>
        </w:rPr>
      </w:pPr>
    </w:p>
    <w:p w14:paraId="6E8315BD" w14:textId="63786323" w:rsidR="00480203" w:rsidRDefault="00480203" w:rsidP="00480203">
      <w:pPr>
        <w:jc w:val="left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Stichman </w:t>
      </w:r>
      <w:r w:rsidR="00DD354A">
        <w:rPr>
          <w:rFonts w:eastAsia="Calibri"/>
          <w:sz w:val="22"/>
          <w:szCs w:val="22"/>
        </w:rPr>
        <w:t>outlined objects for the training session.</w:t>
      </w:r>
      <w:r>
        <w:rPr>
          <w:rFonts w:eastAsia="Calibri"/>
          <w:sz w:val="22"/>
          <w:szCs w:val="22"/>
        </w:rPr>
        <w:t xml:space="preserve"> </w:t>
      </w:r>
    </w:p>
    <w:p w14:paraId="3AC27349" w14:textId="50CD8583" w:rsidR="00480203" w:rsidRDefault="00480203" w:rsidP="00480203">
      <w:pPr>
        <w:jc w:val="left"/>
        <w:rPr>
          <w:rFonts w:eastAsia="Calibri"/>
          <w:sz w:val="22"/>
          <w:szCs w:val="22"/>
        </w:rPr>
      </w:pPr>
    </w:p>
    <w:p w14:paraId="2DF15E32" w14:textId="2A9F0DED" w:rsidR="00480203" w:rsidRDefault="00480203" w:rsidP="00480203">
      <w:pPr>
        <w:jc w:val="left"/>
        <w:rPr>
          <w:rFonts w:eastAsia="Calibri"/>
          <w:b/>
          <w:bCs/>
          <w:sz w:val="22"/>
          <w:szCs w:val="22"/>
        </w:rPr>
      </w:pPr>
      <w:r>
        <w:rPr>
          <w:rFonts w:eastAsia="Calibri"/>
          <w:b/>
          <w:sz w:val="22"/>
          <w:szCs w:val="22"/>
        </w:rPr>
        <w:t>IV.</w:t>
      </w:r>
      <w:r>
        <w:rPr>
          <w:rFonts w:eastAsia="Calibri"/>
          <w:b/>
          <w:sz w:val="22"/>
          <w:szCs w:val="22"/>
        </w:rPr>
        <w:tab/>
      </w:r>
      <w:r w:rsidRPr="00480203">
        <w:rPr>
          <w:rFonts w:eastAsia="Calibri"/>
          <w:b/>
          <w:bCs/>
          <w:sz w:val="22"/>
          <w:szCs w:val="22"/>
        </w:rPr>
        <w:t>HISTORY OF THE DOWNTOWN DEVELOPMENT AUTHORITY</w:t>
      </w:r>
    </w:p>
    <w:p w14:paraId="1FB780B4" w14:textId="77777777" w:rsidR="00480203" w:rsidRDefault="00480203" w:rsidP="00480203">
      <w:pPr>
        <w:jc w:val="left"/>
        <w:rPr>
          <w:rFonts w:eastAsia="Calibri"/>
          <w:b/>
          <w:bCs/>
          <w:sz w:val="22"/>
          <w:szCs w:val="22"/>
        </w:rPr>
      </w:pPr>
    </w:p>
    <w:p w14:paraId="0C205219" w14:textId="06A9B10B" w:rsidR="00480203" w:rsidRDefault="00480203" w:rsidP="00480203">
      <w:pPr>
        <w:jc w:val="left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Stichman presented </w:t>
      </w:r>
      <w:r w:rsidR="00DD354A">
        <w:rPr>
          <w:rFonts w:eastAsia="Calibri"/>
          <w:sz w:val="22"/>
          <w:szCs w:val="22"/>
        </w:rPr>
        <w:t>PowerPoint outlining the</w:t>
      </w:r>
      <w:r>
        <w:rPr>
          <w:rFonts w:eastAsia="Calibri"/>
          <w:sz w:val="22"/>
          <w:szCs w:val="22"/>
        </w:rPr>
        <w:t xml:space="preserve"> history of the Downtown Development Authority.</w:t>
      </w:r>
    </w:p>
    <w:p w14:paraId="7402C850" w14:textId="77777777" w:rsidR="00480203" w:rsidRDefault="00480203" w:rsidP="00480203">
      <w:pPr>
        <w:jc w:val="left"/>
        <w:rPr>
          <w:rFonts w:eastAsia="Calibri"/>
          <w:sz w:val="22"/>
          <w:szCs w:val="22"/>
        </w:rPr>
      </w:pPr>
    </w:p>
    <w:p w14:paraId="2BF4EF3A" w14:textId="77777777" w:rsidR="00480203" w:rsidRDefault="00480203" w:rsidP="00480203">
      <w:pPr>
        <w:jc w:val="left"/>
        <w:rPr>
          <w:rFonts w:eastAsia="Calibri"/>
          <w:b/>
          <w:bCs/>
          <w:sz w:val="22"/>
          <w:szCs w:val="22"/>
        </w:rPr>
      </w:pPr>
      <w:r>
        <w:rPr>
          <w:rFonts w:eastAsia="Calibri"/>
          <w:b/>
          <w:sz w:val="22"/>
          <w:szCs w:val="22"/>
        </w:rPr>
        <w:t>V.</w:t>
      </w:r>
      <w:r>
        <w:rPr>
          <w:rFonts w:eastAsia="Calibri"/>
          <w:b/>
          <w:sz w:val="22"/>
          <w:szCs w:val="22"/>
        </w:rPr>
        <w:tab/>
      </w:r>
      <w:r w:rsidRPr="00480203">
        <w:rPr>
          <w:rFonts w:eastAsia="Calibri"/>
          <w:b/>
          <w:bCs/>
          <w:sz w:val="22"/>
          <w:szCs w:val="22"/>
        </w:rPr>
        <w:t>LEGAL REQUIREMENTS</w:t>
      </w:r>
    </w:p>
    <w:p w14:paraId="6E8A616E" w14:textId="77777777" w:rsidR="00480203" w:rsidRDefault="00480203" w:rsidP="00480203">
      <w:pPr>
        <w:jc w:val="left"/>
        <w:rPr>
          <w:rFonts w:eastAsia="Calibri"/>
          <w:b/>
          <w:bCs/>
          <w:sz w:val="22"/>
          <w:szCs w:val="22"/>
        </w:rPr>
      </w:pPr>
    </w:p>
    <w:p w14:paraId="26AD175D" w14:textId="64E3981D" w:rsidR="00480203" w:rsidRDefault="00480203" w:rsidP="00480203">
      <w:pPr>
        <w:jc w:val="left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Jeff </w:t>
      </w:r>
      <w:proofErr w:type="spellStart"/>
      <w:r>
        <w:rPr>
          <w:rFonts w:eastAsia="Calibri"/>
          <w:sz w:val="22"/>
          <w:szCs w:val="22"/>
        </w:rPr>
        <w:t>Sluggett</w:t>
      </w:r>
      <w:proofErr w:type="spellEnd"/>
      <w:r w:rsidR="00DD354A">
        <w:rPr>
          <w:rFonts w:eastAsia="Calibri"/>
          <w:sz w:val="22"/>
          <w:szCs w:val="22"/>
        </w:rPr>
        <w:t xml:space="preserve">, </w:t>
      </w:r>
      <w:r w:rsidRPr="00DD354A">
        <w:rPr>
          <w:rFonts w:eastAsia="Calibri"/>
          <w:sz w:val="22"/>
          <w:szCs w:val="22"/>
        </w:rPr>
        <w:t>Township Legal Counsel</w:t>
      </w:r>
      <w:r w:rsidR="00DD354A" w:rsidRPr="00DD354A">
        <w:rPr>
          <w:rFonts w:eastAsia="Calibri"/>
          <w:sz w:val="22"/>
          <w:szCs w:val="22"/>
        </w:rPr>
        <w:t>,</w:t>
      </w:r>
      <w:r>
        <w:rPr>
          <w:rFonts w:eastAsia="Calibri"/>
          <w:sz w:val="22"/>
          <w:szCs w:val="22"/>
        </w:rPr>
        <w:t xml:space="preserve"> presented information regarding the Freedom of Information Act (FOIA) and Open Meetings Act (OMA).</w:t>
      </w:r>
    </w:p>
    <w:p w14:paraId="4DC89F3D" w14:textId="089DBECB" w:rsidR="00480203" w:rsidRDefault="00480203" w:rsidP="00480203">
      <w:pPr>
        <w:jc w:val="left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</w:p>
    <w:p w14:paraId="3A81AD28" w14:textId="08A47F30" w:rsidR="00480203" w:rsidRDefault="00480203" w:rsidP="00480203">
      <w:pPr>
        <w:jc w:val="left"/>
        <w:rPr>
          <w:rFonts w:eastAsia="Calibri"/>
          <w:b/>
          <w:bCs/>
          <w:sz w:val="22"/>
          <w:szCs w:val="22"/>
        </w:rPr>
      </w:pPr>
      <w:r>
        <w:rPr>
          <w:rFonts w:eastAsia="Calibri"/>
          <w:b/>
          <w:sz w:val="22"/>
          <w:szCs w:val="22"/>
        </w:rPr>
        <w:t>VI.</w:t>
      </w:r>
      <w:r>
        <w:rPr>
          <w:rFonts w:eastAsia="Calibri"/>
          <w:b/>
          <w:sz w:val="22"/>
          <w:szCs w:val="22"/>
        </w:rPr>
        <w:tab/>
      </w:r>
      <w:r w:rsidRPr="00480203">
        <w:rPr>
          <w:rFonts w:eastAsia="Calibri"/>
          <w:b/>
          <w:bCs/>
          <w:sz w:val="22"/>
          <w:szCs w:val="22"/>
        </w:rPr>
        <w:t>CAPITAL IMPROVEMENTS &amp; BUDGETING PROCESS</w:t>
      </w:r>
    </w:p>
    <w:p w14:paraId="1BDC9A85" w14:textId="77777777" w:rsidR="00480203" w:rsidRDefault="00480203" w:rsidP="00480203">
      <w:pPr>
        <w:jc w:val="left"/>
        <w:rPr>
          <w:rFonts w:eastAsia="Calibri"/>
          <w:b/>
          <w:bCs/>
          <w:sz w:val="22"/>
          <w:szCs w:val="22"/>
        </w:rPr>
      </w:pPr>
    </w:p>
    <w:p w14:paraId="7920A2A0" w14:textId="29EC713C" w:rsidR="00480203" w:rsidRDefault="00DD354A" w:rsidP="00480203">
      <w:pPr>
        <w:jc w:val="left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Suchy presented information related to Tax Increment Financing (TIF) and </w:t>
      </w:r>
      <w:r w:rsidR="00E01668">
        <w:rPr>
          <w:rFonts w:eastAsia="Calibri"/>
          <w:sz w:val="22"/>
          <w:szCs w:val="22"/>
        </w:rPr>
        <w:t xml:space="preserve">the </w:t>
      </w:r>
      <w:r>
        <w:rPr>
          <w:rFonts w:eastAsia="Calibri"/>
          <w:sz w:val="22"/>
          <w:szCs w:val="22"/>
        </w:rPr>
        <w:t>DDA bond payments.</w:t>
      </w:r>
    </w:p>
    <w:p w14:paraId="7E21A18A" w14:textId="54788833" w:rsidR="00C37392" w:rsidRDefault="00480203" w:rsidP="00480203">
      <w:pPr>
        <w:jc w:val="left"/>
        <w:rPr>
          <w:rFonts w:eastAsiaTheme="minorEastAsia"/>
          <w:b/>
          <w:bCs/>
          <w:color w:val="000000"/>
          <w:sz w:val="22"/>
          <w:szCs w:val="22"/>
        </w:rPr>
      </w:pPr>
      <w:r>
        <w:rPr>
          <w:rFonts w:eastAsia="Calibri"/>
          <w:sz w:val="22"/>
          <w:szCs w:val="22"/>
        </w:rPr>
        <w:t xml:space="preserve"> </w:t>
      </w:r>
    </w:p>
    <w:p w14:paraId="7EAE7F9B" w14:textId="5FB6DDA5" w:rsidR="00F66702" w:rsidRDefault="00480203" w:rsidP="009E18B2">
      <w:pPr>
        <w:spacing w:line="259" w:lineRule="auto"/>
        <w:jc w:val="left"/>
        <w:rPr>
          <w:rFonts w:eastAsiaTheme="minorEastAsia"/>
          <w:b/>
          <w:bCs/>
          <w:color w:val="000000"/>
          <w:sz w:val="22"/>
          <w:szCs w:val="22"/>
        </w:rPr>
      </w:pPr>
      <w:r>
        <w:rPr>
          <w:rFonts w:eastAsia="Calibri"/>
          <w:b/>
          <w:sz w:val="22"/>
          <w:szCs w:val="22"/>
        </w:rPr>
        <w:t>VII.</w:t>
      </w:r>
      <w:r w:rsidR="00F66702">
        <w:rPr>
          <w:rFonts w:eastAsiaTheme="minorEastAsia"/>
          <w:b/>
          <w:bCs/>
          <w:color w:val="000000"/>
          <w:sz w:val="22"/>
          <w:szCs w:val="22"/>
        </w:rPr>
        <w:tab/>
        <w:t>PUBLIC COMMENT</w:t>
      </w:r>
      <w:r w:rsidR="00DD354A">
        <w:rPr>
          <w:rFonts w:eastAsiaTheme="minorEastAsia"/>
          <w:b/>
          <w:bCs/>
          <w:color w:val="000000"/>
          <w:sz w:val="22"/>
          <w:szCs w:val="22"/>
        </w:rPr>
        <w:t xml:space="preserve"> </w:t>
      </w:r>
      <w:r w:rsidR="00DD354A" w:rsidRPr="00DD354A">
        <w:rPr>
          <w:rFonts w:eastAsiaTheme="minorEastAsia"/>
          <w:color w:val="000000"/>
          <w:sz w:val="22"/>
          <w:szCs w:val="22"/>
        </w:rPr>
        <w:t xml:space="preserve">– </w:t>
      </w:r>
      <w:r w:rsidR="00AC738C">
        <w:rPr>
          <w:rFonts w:eastAsiaTheme="minorEastAsia"/>
          <w:color w:val="000000"/>
          <w:sz w:val="22"/>
          <w:szCs w:val="22"/>
        </w:rPr>
        <w:t>n</w:t>
      </w:r>
      <w:r w:rsidR="00DD354A" w:rsidRPr="00DD354A">
        <w:rPr>
          <w:rFonts w:eastAsiaTheme="minorEastAsia"/>
          <w:color w:val="000000"/>
          <w:sz w:val="22"/>
          <w:szCs w:val="22"/>
        </w:rPr>
        <w:t>one</w:t>
      </w:r>
    </w:p>
    <w:p w14:paraId="1BECD214" w14:textId="77777777" w:rsidR="0018281B" w:rsidRDefault="0018281B" w:rsidP="009E18B2">
      <w:pPr>
        <w:spacing w:line="259" w:lineRule="auto"/>
        <w:jc w:val="left"/>
        <w:rPr>
          <w:rFonts w:eastAsiaTheme="minorEastAsia"/>
          <w:color w:val="000000"/>
          <w:sz w:val="22"/>
          <w:szCs w:val="22"/>
        </w:rPr>
      </w:pPr>
    </w:p>
    <w:p w14:paraId="6FE0EAD8" w14:textId="0561EF37" w:rsidR="00F66702" w:rsidRDefault="00480203" w:rsidP="009E18B2">
      <w:pPr>
        <w:spacing w:line="259" w:lineRule="auto"/>
        <w:jc w:val="left"/>
        <w:rPr>
          <w:rFonts w:eastAsiaTheme="minorEastAsia"/>
          <w:b/>
          <w:bCs/>
          <w:color w:val="000000"/>
          <w:sz w:val="22"/>
          <w:szCs w:val="22"/>
        </w:rPr>
      </w:pPr>
      <w:r>
        <w:rPr>
          <w:rFonts w:eastAsia="Calibri"/>
          <w:b/>
          <w:sz w:val="22"/>
          <w:szCs w:val="22"/>
        </w:rPr>
        <w:t>VI.</w:t>
      </w:r>
      <w:r w:rsidR="00F66702">
        <w:rPr>
          <w:rFonts w:eastAsiaTheme="minorEastAsia"/>
          <w:b/>
          <w:bCs/>
          <w:color w:val="000000"/>
          <w:sz w:val="22"/>
          <w:szCs w:val="22"/>
        </w:rPr>
        <w:tab/>
        <w:t>ADJOURN MEETING</w:t>
      </w:r>
      <w:r w:rsidR="00AC738C">
        <w:rPr>
          <w:rFonts w:eastAsiaTheme="minorEastAsia"/>
          <w:b/>
          <w:bCs/>
          <w:color w:val="000000"/>
          <w:sz w:val="22"/>
          <w:szCs w:val="22"/>
        </w:rPr>
        <w:t>s</w:t>
      </w:r>
    </w:p>
    <w:p w14:paraId="5B600403" w14:textId="0D86C368" w:rsidR="00F66702" w:rsidRDefault="00F66702" w:rsidP="009E18B2">
      <w:pPr>
        <w:spacing w:line="259" w:lineRule="auto"/>
        <w:jc w:val="left"/>
        <w:rPr>
          <w:rFonts w:eastAsiaTheme="minorEastAsia"/>
          <w:b/>
          <w:bCs/>
          <w:color w:val="000000"/>
          <w:sz w:val="22"/>
          <w:szCs w:val="22"/>
        </w:rPr>
      </w:pPr>
    </w:p>
    <w:p w14:paraId="060317DE" w14:textId="3494E40E" w:rsidR="00F66702" w:rsidRPr="00F66702" w:rsidRDefault="001173FE" w:rsidP="009E18B2">
      <w:pPr>
        <w:spacing w:line="259" w:lineRule="auto"/>
        <w:jc w:val="left"/>
        <w:rPr>
          <w:rFonts w:eastAsiaTheme="minorEastAsia"/>
          <w:color w:val="000000"/>
          <w:sz w:val="22"/>
          <w:szCs w:val="22"/>
        </w:rPr>
      </w:pPr>
      <w:r>
        <w:rPr>
          <w:rFonts w:eastAsiaTheme="minorEastAsia"/>
          <w:color w:val="000000"/>
          <w:sz w:val="22"/>
          <w:szCs w:val="22"/>
        </w:rPr>
        <w:t xml:space="preserve">Moved by </w:t>
      </w:r>
      <w:r w:rsidR="00480203">
        <w:rPr>
          <w:rFonts w:eastAsiaTheme="minorEastAsia"/>
          <w:color w:val="000000"/>
          <w:sz w:val="22"/>
          <w:szCs w:val="22"/>
        </w:rPr>
        <w:t>Harrison</w:t>
      </w:r>
      <w:r>
        <w:rPr>
          <w:rFonts w:eastAsiaTheme="minorEastAsia"/>
          <w:color w:val="000000"/>
          <w:sz w:val="22"/>
          <w:szCs w:val="22"/>
        </w:rPr>
        <w:t xml:space="preserve">, supported by </w:t>
      </w:r>
      <w:proofErr w:type="spellStart"/>
      <w:r>
        <w:rPr>
          <w:rFonts w:eastAsiaTheme="minorEastAsia"/>
          <w:color w:val="000000"/>
          <w:sz w:val="22"/>
          <w:szCs w:val="22"/>
        </w:rPr>
        <w:t>Idema</w:t>
      </w:r>
      <w:proofErr w:type="spellEnd"/>
      <w:r>
        <w:rPr>
          <w:rFonts w:eastAsiaTheme="minorEastAsia"/>
          <w:color w:val="000000"/>
          <w:sz w:val="22"/>
          <w:szCs w:val="22"/>
        </w:rPr>
        <w:t>, to</w:t>
      </w:r>
      <w:r w:rsidR="00F66702">
        <w:rPr>
          <w:rFonts w:eastAsiaTheme="minorEastAsia"/>
          <w:color w:val="000000"/>
          <w:sz w:val="22"/>
          <w:szCs w:val="22"/>
        </w:rPr>
        <w:t xml:space="preserve"> adjourn meeting at 9:</w:t>
      </w:r>
      <w:r w:rsidR="00480203">
        <w:rPr>
          <w:rFonts w:eastAsiaTheme="minorEastAsia"/>
          <w:color w:val="000000"/>
          <w:sz w:val="22"/>
          <w:szCs w:val="22"/>
        </w:rPr>
        <w:t>09</w:t>
      </w:r>
      <w:r w:rsidR="00F66702">
        <w:rPr>
          <w:rFonts w:eastAsiaTheme="minorEastAsia"/>
          <w:color w:val="000000"/>
          <w:sz w:val="22"/>
          <w:szCs w:val="22"/>
        </w:rPr>
        <w:t xml:space="preserve"> a.m.</w:t>
      </w:r>
    </w:p>
    <w:p w14:paraId="07E271D1" w14:textId="77777777" w:rsidR="00764211" w:rsidRDefault="00764211" w:rsidP="009E18B2">
      <w:pPr>
        <w:spacing w:line="259" w:lineRule="auto"/>
        <w:jc w:val="left"/>
        <w:rPr>
          <w:rFonts w:eastAsiaTheme="minorEastAsia"/>
          <w:b/>
          <w:bCs/>
          <w:color w:val="000000"/>
          <w:sz w:val="22"/>
          <w:szCs w:val="22"/>
        </w:rPr>
      </w:pPr>
    </w:p>
    <w:p w14:paraId="61605093" w14:textId="510BD7E4" w:rsidR="00940800" w:rsidRDefault="00940800" w:rsidP="009E18B2">
      <w:pPr>
        <w:spacing w:line="259" w:lineRule="auto"/>
        <w:jc w:val="left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R</w:t>
      </w:r>
      <w:r w:rsidR="001707FB" w:rsidRPr="00760559">
        <w:rPr>
          <w:rFonts w:eastAsia="Calibri"/>
          <w:sz w:val="22"/>
          <w:szCs w:val="22"/>
        </w:rPr>
        <w:t>espectfully submitted:</w:t>
      </w:r>
    </w:p>
    <w:p w14:paraId="4E662C68" w14:textId="77777777" w:rsidR="00896C0B" w:rsidRDefault="00896C0B" w:rsidP="009E18B2">
      <w:pPr>
        <w:spacing w:line="259" w:lineRule="auto"/>
        <w:jc w:val="left"/>
        <w:rPr>
          <w:rFonts w:eastAsia="Calibri"/>
          <w:sz w:val="22"/>
          <w:szCs w:val="22"/>
        </w:rPr>
      </w:pPr>
    </w:p>
    <w:p w14:paraId="66FB84FB" w14:textId="77777777" w:rsidR="00940800" w:rsidRDefault="00940800" w:rsidP="009E18B2">
      <w:pPr>
        <w:spacing w:line="259" w:lineRule="auto"/>
        <w:jc w:val="left"/>
        <w:rPr>
          <w:rFonts w:eastAsia="Calibri"/>
          <w:sz w:val="22"/>
          <w:szCs w:val="22"/>
        </w:rPr>
      </w:pPr>
    </w:p>
    <w:p w14:paraId="4C603384" w14:textId="77777777" w:rsidR="00940800" w:rsidRDefault="001707FB" w:rsidP="009E18B2">
      <w:pPr>
        <w:spacing w:line="259" w:lineRule="auto"/>
        <w:jc w:val="left"/>
        <w:rPr>
          <w:rFonts w:eastAsia="Calibri"/>
          <w:sz w:val="22"/>
          <w:szCs w:val="22"/>
        </w:rPr>
      </w:pPr>
      <w:r w:rsidRPr="00760559">
        <w:rPr>
          <w:rFonts w:eastAsia="Calibri"/>
          <w:sz w:val="22"/>
          <w:szCs w:val="22"/>
        </w:rPr>
        <w:softHyphen/>
      </w:r>
      <w:r w:rsidRPr="00760559">
        <w:rPr>
          <w:rFonts w:eastAsia="Calibri"/>
          <w:sz w:val="22"/>
          <w:szCs w:val="22"/>
        </w:rPr>
        <w:softHyphen/>
      </w:r>
      <w:r w:rsidRPr="00760559">
        <w:rPr>
          <w:rFonts w:eastAsia="Calibri"/>
          <w:sz w:val="22"/>
          <w:szCs w:val="22"/>
        </w:rPr>
        <w:softHyphen/>
      </w:r>
      <w:r w:rsidRPr="00760559">
        <w:rPr>
          <w:rFonts w:eastAsia="Calibri"/>
          <w:sz w:val="22"/>
          <w:szCs w:val="22"/>
        </w:rPr>
        <w:softHyphen/>
      </w:r>
      <w:r w:rsidRPr="00760559">
        <w:rPr>
          <w:rFonts w:eastAsia="Calibri"/>
          <w:sz w:val="22"/>
          <w:szCs w:val="22"/>
        </w:rPr>
        <w:softHyphen/>
      </w:r>
      <w:r w:rsidRPr="00760559">
        <w:rPr>
          <w:rFonts w:eastAsia="Calibri"/>
          <w:sz w:val="22"/>
          <w:szCs w:val="22"/>
        </w:rPr>
        <w:softHyphen/>
        <w:t>_____________________________________</w:t>
      </w:r>
    </w:p>
    <w:p w14:paraId="58D7B443" w14:textId="40C25ECF" w:rsidR="00940800" w:rsidRDefault="001707FB" w:rsidP="009E18B2">
      <w:pPr>
        <w:spacing w:line="259" w:lineRule="auto"/>
        <w:jc w:val="left"/>
        <w:rPr>
          <w:rFonts w:eastAsia="Calibri"/>
          <w:sz w:val="22"/>
          <w:szCs w:val="22"/>
        </w:rPr>
      </w:pPr>
      <w:r w:rsidRPr="00760559">
        <w:rPr>
          <w:rFonts w:eastAsia="Calibri"/>
          <w:sz w:val="22"/>
          <w:szCs w:val="22"/>
        </w:rPr>
        <w:t>Devin Norman, Secretary</w:t>
      </w:r>
    </w:p>
    <w:p w14:paraId="7BBBFA8C" w14:textId="77777777" w:rsidR="00896C0B" w:rsidRDefault="00896C0B" w:rsidP="00A555A0">
      <w:pPr>
        <w:spacing w:line="259" w:lineRule="auto"/>
        <w:jc w:val="left"/>
        <w:rPr>
          <w:rFonts w:eastAsia="Calibri"/>
          <w:sz w:val="22"/>
          <w:szCs w:val="22"/>
        </w:rPr>
      </w:pPr>
    </w:p>
    <w:p w14:paraId="08348EC4" w14:textId="2EB4601B" w:rsidR="00D728C1" w:rsidRPr="00760559" w:rsidRDefault="0057641E" w:rsidP="00A555A0">
      <w:pPr>
        <w:spacing w:line="259" w:lineRule="auto"/>
        <w:jc w:val="left"/>
        <w:rPr>
          <w:rFonts w:eastAsia="Calibri"/>
          <w:sz w:val="22"/>
          <w:szCs w:val="22"/>
        </w:rPr>
      </w:pPr>
      <w:proofErr w:type="spellStart"/>
      <w:proofErr w:type="gramStart"/>
      <w:r>
        <w:rPr>
          <w:rFonts w:eastAsia="Calibri"/>
          <w:sz w:val="22"/>
          <w:szCs w:val="22"/>
        </w:rPr>
        <w:t>rs:eb</w:t>
      </w:r>
      <w:proofErr w:type="spellEnd"/>
      <w:proofErr w:type="gramEnd"/>
    </w:p>
    <w:sectPr w:rsidR="00D728C1" w:rsidRPr="00760559" w:rsidSect="00280A05">
      <w:headerReference w:type="default" r:id="rId8"/>
      <w:pgSz w:w="12240" w:h="15840" w:code="1"/>
      <w:pgMar w:top="720" w:right="1440" w:bottom="720" w:left="1440" w:header="720" w:footer="720" w:gutter="0"/>
      <w:paperSrc w:first="15" w:other="1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3F598" w14:textId="77777777" w:rsidR="003C2227" w:rsidRDefault="003C2227" w:rsidP="00075ACA">
      <w:r>
        <w:separator/>
      </w:r>
    </w:p>
  </w:endnote>
  <w:endnote w:type="continuationSeparator" w:id="0">
    <w:p w14:paraId="3310582B" w14:textId="77777777" w:rsidR="003C2227" w:rsidRDefault="003C2227" w:rsidP="00075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11960" w14:textId="77777777" w:rsidR="003C2227" w:rsidRDefault="003C2227" w:rsidP="00075ACA">
      <w:r>
        <w:separator/>
      </w:r>
    </w:p>
  </w:footnote>
  <w:footnote w:type="continuationSeparator" w:id="0">
    <w:p w14:paraId="502A521E" w14:textId="77777777" w:rsidR="003C2227" w:rsidRDefault="003C2227" w:rsidP="00075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339F1" w14:textId="561114DE" w:rsidR="003C2227" w:rsidRPr="001A3DFA" w:rsidRDefault="003C2227" w:rsidP="00075ACA">
    <w:pPr>
      <w:pStyle w:val="Header"/>
      <w:jc w:val="left"/>
      <w:rPr>
        <w:color w:val="C00000"/>
        <w:sz w:val="36"/>
        <w:szCs w:val="36"/>
      </w:rPr>
    </w:pPr>
    <w:r w:rsidRPr="00075ACA">
      <w:rPr>
        <w:sz w:val="18"/>
        <w:szCs w:val="18"/>
      </w:rPr>
      <w:t>Ada Township DDA Board</w:t>
    </w:r>
    <w:r w:rsidR="00602590">
      <w:rPr>
        <w:sz w:val="18"/>
        <w:szCs w:val="18"/>
      </w:rPr>
      <w:tab/>
      <w:t xml:space="preserve">                                                                                                                        </w:t>
    </w:r>
    <w:r w:rsidR="00602590" w:rsidRPr="00602590">
      <w:rPr>
        <w:b/>
        <w:bCs/>
        <w:color w:val="C00000"/>
      </w:rPr>
      <w:t>DRAFT</w:t>
    </w:r>
    <w:r w:rsidR="00B95D55">
      <w:rPr>
        <w:sz w:val="18"/>
        <w:szCs w:val="18"/>
      </w:rPr>
      <w:tab/>
      <w:t xml:space="preserve">                                                               </w:t>
    </w:r>
    <w:r w:rsidR="001A3DFA">
      <w:rPr>
        <w:sz w:val="18"/>
        <w:szCs w:val="18"/>
      </w:rPr>
      <w:t xml:space="preserve">                                    </w:t>
    </w:r>
    <w:r w:rsidR="00077AD9">
      <w:rPr>
        <w:sz w:val="18"/>
        <w:szCs w:val="18"/>
      </w:rPr>
      <w:t xml:space="preserve">                           </w:t>
    </w:r>
    <w:r w:rsidR="001A3DFA">
      <w:rPr>
        <w:sz w:val="18"/>
        <w:szCs w:val="18"/>
      </w:rPr>
      <w:t xml:space="preserve">                           </w:t>
    </w:r>
  </w:p>
  <w:p w14:paraId="28A29B9C" w14:textId="59AA9174" w:rsidR="003C2227" w:rsidRPr="00075ACA" w:rsidRDefault="003C2227" w:rsidP="00075ACA">
    <w:pPr>
      <w:pStyle w:val="Header"/>
      <w:jc w:val="left"/>
      <w:rPr>
        <w:sz w:val="18"/>
        <w:szCs w:val="18"/>
      </w:rPr>
    </w:pPr>
    <w:r>
      <w:rPr>
        <w:sz w:val="18"/>
        <w:szCs w:val="18"/>
      </w:rPr>
      <w:t xml:space="preserve">Minutes of the </w:t>
    </w:r>
    <w:r w:rsidR="00BC3A9F">
      <w:rPr>
        <w:sz w:val="18"/>
        <w:szCs w:val="18"/>
      </w:rPr>
      <w:t>January 10, 2022</w:t>
    </w:r>
    <w:r w:rsidRPr="00075ACA">
      <w:rPr>
        <w:sz w:val="18"/>
        <w:szCs w:val="18"/>
      </w:rPr>
      <w:t xml:space="preserve"> Meeting</w:t>
    </w:r>
  </w:p>
  <w:p w14:paraId="013866F9" w14:textId="392AD845" w:rsidR="003C2227" w:rsidRPr="00075ACA" w:rsidRDefault="003C2227" w:rsidP="00075ACA">
    <w:pPr>
      <w:pStyle w:val="Header"/>
      <w:jc w:val="left"/>
      <w:rPr>
        <w:sz w:val="18"/>
        <w:szCs w:val="18"/>
      </w:rPr>
    </w:pPr>
    <w:r w:rsidRPr="00075ACA">
      <w:rPr>
        <w:sz w:val="18"/>
        <w:szCs w:val="18"/>
      </w:rPr>
      <w:t xml:space="preserve">Page </w:t>
    </w:r>
    <w:r w:rsidRPr="00075ACA">
      <w:rPr>
        <w:bCs/>
        <w:sz w:val="18"/>
        <w:szCs w:val="18"/>
      </w:rPr>
      <w:fldChar w:fldCharType="begin"/>
    </w:r>
    <w:r w:rsidRPr="00075ACA">
      <w:rPr>
        <w:bCs/>
        <w:sz w:val="18"/>
        <w:szCs w:val="18"/>
      </w:rPr>
      <w:instrText xml:space="preserve"> PAGE  \* Arabic  \* MERGEFORMAT </w:instrText>
    </w:r>
    <w:r w:rsidRPr="00075ACA">
      <w:rPr>
        <w:bCs/>
        <w:sz w:val="18"/>
        <w:szCs w:val="18"/>
      </w:rPr>
      <w:fldChar w:fldCharType="separate"/>
    </w:r>
    <w:r w:rsidR="00A67AFE">
      <w:rPr>
        <w:bCs/>
        <w:noProof/>
        <w:sz w:val="18"/>
        <w:szCs w:val="18"/>
      </w:rPr>
      <w:t>3</w:t>
    </w:r>
    <w:r w:rsidRPr="00075ACA">
      <w:rPr>
        <w:bCs/>
        <w:sz w:val="18"/>
        <w:szCs w:val="18"/>
      </w:rPr>
      <w:fldChar w:fldCharType="end"/>
    </w:r>
    <w:r w:rsidRPr="00075ACA">
      <w:rPr>
        <w:sz w:val="18"/>
        <w:szCs w:val="18"/>
      </w:rPr>
      <w:t xml:space="preserve"> of </w:t>
    </w:r>
    <w:r w:rsidR="00220BD3">
      <w:rPr>
        <w:sz w:val="18"/>
        <w:szCs w:val="18"/>
      </w:rPr>
      <w:t xml:space="preserve"> </w:t>
    </w:r>
    <w:r w:rsidRPr="00075ACA">
      <w:rPr>
        <w:bCs/>
        <w:sz w:val="18"/>
        <w:szCs w:val="18"/>
      </w:rPr>
      <w:fldChar w:fldCharType="begin"/>
    </w:r>
    <w:r w:rsidRPr="00075ACA">
      <w:rPr>
        <w:bCs/>
        <w:sz w:val="18"/>
        <w:szCs w:val="18"/>
      </w:rPr>
      <w:instrText xml:space="preserve"> NUMPAGES  \* Arabic  \* MERGEFORMAT </w:instrText>
    </w:r>
    <w:r w:rsidRPr="00075ACA">
      <w:rPr>
        <w:bCs/>
        <w:sz w:val="18"/>
        <w:szCs w:val="18"/>
      </w:rPr>
      <w:fldChar w:fldCharType="separate"/>
    </w:r>
    <w:r w:rsidR="00A67AFE">
      <w:rPr>
        <w:bCs/>
        <w:noProof/>
        <w:sz w:val="18"/>
        <w:szCs w:val="18"/>
      </w:rPr>
      <w:t>4</w:t>
    </w:r>
    <w:r w:rsidRPr="00075ACA">
      <w:rPr>
        <w:bCs/>
        <w:sz w:val="18"/>
        <w:szCs w:val="18"/>
      </w:rPr>
      <w:fldChar w:fldCharType="end"/>
    </w:r>
  </w:p>
  <w:p w14:paraId="6BD313E1" w14:textId="77777777" w:rsidR="003C2227" w:rsidRDefault="003C22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04AA7"/>
    <w:multiLevelType w:val="hybridMultilevel"/>
    <w:tmpl w:val="02C0F432"/>
    <w:lvl w:ilvl="0" w:tplc="BA04D7D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9161B"/>
    <w:multiLevelType w:val="hybridMultilevel"/>
    <w:tmpl w:val="7A825206"/>
    <w:lvl w:ilvl="0" w:tplc="F0E89E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86791"/>
    <w:multiLevelType w:val="hybridMultilevel"/>
    <w:tmpl w:val="CD328C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71D48"/>
    <w:multiLevelType w:val="hybridMultilevel"/>
    <w:tmpl w:val="18860EB8"/>
    <w:lvl w:ilvl="0" w:tplc="5F9E89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376F19"/>
    <w:multiLevelType w:val="hybridMultilevel"/>
    <w:tmpl w:val="1E642A40"/>
    <w:lvl w:ilvl="0" w:tplc="1D6E5F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2645CC"/>
    <w:multiLevelType w:val="hybridMultilevel"/>
    <w:tmpl w:val="E1DA18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A77AC"/>
    <w:multiLevelType w:val="hybridMultilevel"/>
    <w:tmpl w:val="7A7A21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696F6C"/>
    <w:multiLevelType w:val="hybridMultilevel"/>
    <w:tmpl w:val="175EEF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F6EA8"/>
    <w:multiLevelType w:val="hybridMultilevel"/>
    <w:tmpl w:val="8CE82AF2"/>
    <w:lvl w:ilvl="0" w:tplc="3AB6AF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5F31CE"/>
    <w:multiLevelType w:val="hybridMultilevel"/>
    <w:tmpl w:val="F0384E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571549"/>
    <w:multiLevelType w:val="hybridMultilevel"/>
    <w:tmpl w:val="4D3C57AE"/>
    <w:lvl w:ilvl="0" w:tplc="3D7C453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5712A"/>
    <w:multiLevelType w:val="hybridMultilevel"/>
    <w:tmpl w:val="D108D3A2"/>
    <w:lvl w:ilvl="0" w:tplc="2F8A4D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A010A38"/>
    <w:multiLevelType w:val="hybridMultilevel"/>
    <w:tmpl w:val="77B4CA72"/>
    <w:lvl w:ilvl="0" w:tplc="A0601DE0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5F0FC5"/>
    <w:multiLevelType w:val="hybridMultilevel"/>
    <w:tmpl w:val="A7BC85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8D4AF9"/>
    <w:multiLevelType w:val="hybridMultilevel"/>
    <w:tmpl w:val="064C04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1A14743"/>
    <w:multiLevelType w:val="hybridMultilevel"/>
    <w:tmpl w:val="81786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E4685C"/>
    <w:multiLevelType w:val="hybridMultilevel"/>
    <w:tmpl w:val="06F441B6"/>
    <w:lvl w:ilvl="0" w:tplc="F57E7D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2D147F6"/>
    <w:multiLevelType w:val="hybridMultilevel"/>
    <w:tmpl w:val="9EBAC78C"/>
    <w:lvl w:ilvl="0" w:tplc="CDD637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4A6345"/>
    <w:multiLevelType w:val="hybridMultilevel"/>
    <w:tmpl w:val="2D3E0C2C"/>
    <w:lvl w:ilvl="0" w:tplc="61765CA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6226746"/>
    <w:multiLevelType w:val="hybridMultilevel"/>
    <w:tmpl w:val="F2D8CD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1107DD"/>
    <w:multiLevelType w:val="hybridMultilevel"/>
    <w:tmpl w:val="BD6A0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88696C"/>
    <w:multiLevelType w:val="hybridMultilevel"/>
    <w:tmpl w:val="98407F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E66781"/>
    <w:multiLevelType w:val="hybridMultilevel"/>
    <w:tmpl w:val="9CDE9E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7"/>
  </w:num>
  <w:num w:numId="3">
    <w:abstractNumId w:val="17"/>
  </w:num>
  <w:num w:numId="4">
    <w:abstractNumId w:val="9"/>
  </w:num>
  <w:num w:numId="5">
    <w:abstractNumId w:val="2"/>
  </w:num>
  <w:num w:numId="6">
    <w:abstractNumId w:val="16"/>
  </w:num>
  <w:num w:numId="7">
    <w:abstractNumId w:val="14"/>
  </w:num>
  <w:num w:numId="8">
    <w:abstractNumId w:val="19"/>
  </w:num>
  <w:num w:numId="9">
    <w:abstractNumId w:val="8"/>
  </w:num>
  <w:num w:numId="10">
    <w:abstractNumId w:val="10"/>
  </w:num>
  <w:num w:numId="11">
    <w:abstractNumId w:val="18"/>
  </w:num>
  <w:num w:numId="12">
    <w:abstractNumId w:val="4"/>
  </w:num>
  <w:num w:numId="13">
    <w:abstractNumId w:val="5"/>
  </w:num>
  <w:num w:numId="14">
    <w:abstractNumId w:val="6"/>
  </w:num>
  <w:num w:numId="15">
    <w:abstractNumId w:val="15"/>
  </w:num>
  <w:num w:numId="16">
    <w:abstractNumId w:val="22"/>
  </w:num>
  <w:num w:numId="17">
    <w:abstractNumId w:val="0"/>
  </w:num>
  <w:num w:numId="18">
    <w:abstractNumId w:val="13"/>
  </w:num>
  <w:num w:numId="19">
    <w:abstractNumId w:val="11"/>
  </w:num>
  <w:num w:numId="20">
    <w:abstractNumId w:val="1"/>
  </w:num>
  <w:num w:numId="21">
    <w:abstractNumId w:val="12"/>
  </w:num>
  <w:num w:numId="22">
    <w:abstractNumId w:val="3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60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c3NLI0MDGxMDVT0lEKTi0uzszPAykwrwUAAPhyliwAAAA="/>
  </w:docVars>
  <w:rsids>
    <w:rsidRoot w:val="003276DA"/>
    <w:rsid w:val="000005E0"/>
    <w:rsid w:val="00000781"/>
    <w:rsid w:val="00001093"/>
    <w:rsid w:val="00002C6B"/>
    <w:rsid w:val="00002E50"/>
    <w:rsid w:val="00002F21"/>
    <w:rsid w:val="00003009"/>
    <w:rsid w:val="00003014"/>
    <w:rsid w:val="00003282"/>
    <w:rsid w:val="000057AF"/>
    <w:rsid w:val="000068FD"/>
    <w:rsid w:val="00007861"/>
    <w:rsid w:val="00007D76"/>
    <w:rsid w:val="00010714"/>
    <w:rsid w:val="00010B6F"/>
    <w:rsid w:val="000122C8"/>
    <w:rsid w:val="00012863"/>
    <w:rsid w:val="00013F93"/>
    <w:rsid w:val="00014310"/>
    <w:rsid w:val="0001509F"/>
    <w:rsid w:val="00016720"/>
    <w:rsid w:val="00016C72"/>
    <w:rsid w:val="00017880"/>
    <w:rsid w:val="000212AB"/>
    <w:rsid w:val="00021B09"/>
    <w:rsid w:val="00022DE6"/>
    <w:rsid w:val="00025702"/>
    <w:rsid w:val="00025921"/>
    <w:rsid w:val="00025FB7"/>
    <w:rsid w:val="00027E65"/>
    <w:rsid w:val="00030236"/>
    <w:rsid w:val="000308AF"/>
    <w:rsid w:val="000310A1"/>
    <w:rsid w:val="00031129"/>
    <w:rsid w:val="00031507"/>
    <w:rsid w:val="00031A95"/>
    <w:rsid w:val="00031D36"/>
    <w:rsid w:val="00032BB5"/>
    <w:rsid w:val="00033AB3"/>
    <w:rsid w:val="00034D4D"/>
    <w:rsid w:val="000377E9"/>
    <w:rsid w:val="00037AC3"/>
    <w:rsid w:val="00037FA9"/>
    <w:rsid w:val="00041427"/>
    <w:rsid w:val="000431AA"/>
    <w:rsid w:val="000444EB"/>
    <w:rsid w:val="000456CD"/>
    <w:rsid w:val="000519DB"/>
    <w:rsid w:val="00053E60"/>
    <w:rsid w:val="000540B3"/>
    <w:rsid w:val="0005721B"/>
    <w:rsid w:val="00060FCE"/>
    <w:rsid w:val="00062500"/>
    <w:rsid w:val="000627EA"/>
    <w:rsid w:val="00062EDD"/>
    <w:rsid w:val="00063966"/>
    <w:rsid w:val="00063CEA"/>
    <w:rsid w:val="00065ABA"/>
    <w:rsid w:val="00065FE3"/>
    <w:rsid w:val="000660C1"/>
    <w:rsid w:val="0006612A"/>
    <w:rsid w:val="000705D1"/>
    <w:rsid w:val="00070FE9"/>
    <w:rsid w:val="0007155D"/>
    <w:rsid w:val="0007392A"/>
    <w:rsid w:val="000748A0"/>
    <w:rsid w:val="00074C6B"/>
    <w:rsid w:val="0007512E"/>
    <w:rsid w:val="00075493"/>
    <w:rsid w:val="00075ACA"/>
    <w:rsid w:val="00075E05"/>
    <w:rsid w:val="00077AD9"/>
    <w:rsid w:val="00077E5B"/>
    <w:rsid w:val="00085197"/>
    <w:rsid w:val="00085458"/>
    <w:rsid w:val="00085673"/>
    <w:rsid w:val="00085E4B"/>
    <w:rsid w:val="00085E76"/>
    <w:rsid w:val="0008618E"/>
    <w:rsid w:val="00086C23"/>
    <w:rsid w:val="0009015A"/>
    <w:rsid w:val="00091B55"/>
    <w:rsid w:val="00092485"/>
    <w:rsid w:val="00092676"/>
    <w:rsid w:val="00094258"/>
    <w:rsid w:val="00094364"/>
    <w:rsid w:val="0009484A"/>
    <w:rsid w:val="0009561F"/>
    <w:rsid w:val="00095ED5"/>
    <w:rsid w:val="000965FA"/>
    <w:rsid w:val="000969C2"/>
    <w:rsid w:val="00096BF0"/>
    <w:rsid w:val="00096EA4"/>
    <w:rsid w:val="000A1DBB"/>
    <w:rsid w:val="000A2E5D"/>
    <w:rsid w:val="000A2F7F"/>
    <w:rsid w:val="000A38F4"/>
    <w:rsid w:val="000A4C48"/>
    <w:rsid w:val="000A4DF5"/>
    <w:rsid w:val="000A555B"/>
    <w:rsid w:val="000A5E57"/>
    <w:rsid w:val="000A6206"/>
    <w:rsid w:val="000A72A8"/>
    <w:rsid w:val="000A7A42"/>
    <w:rsid w:val="000A7E19"/>
    <w:rsid w:val="000B0048"/>
    <w:rsid w:val="000B0649"/>
    <w:rsid w:val="000B3BBA"/>
    <w:rsid w:val="000B5047"/>
    <w:rsid w:val="000B7FD2"/>
    <w:rsid w:val="000C0E5A"/>
    <w:rsid w:val="000C11CA"/>
    <w:rsid w:val="000C1F3C"/>
    <w:rsid w:val="000C2C1B"/>
    <w:rsid w:val="000C2EA1"/>
    <w:rsid w:val="000C5FC7"/>
    <w:rsid w:val="000C6012"/>
    <w:rsid w:val="000C78B1"/>
    <w:rsid w:val="000D06F5"/>
    <w:rsid w:val="000D0B98"/>
    <w:rsid w:val="000D0FBD"/>
    <w:rsid w:val="000D192E"/>
    <w:rsid w:val="000D1932"/>
    <w:rsid w:val="000D38AB"/>
    <w:rsid w:val="000D3A78"/>
    <w:rsid w:val="000D506A"/>
    <w:rsid w:val="000D5243"/>
    <w:rsid w:val="000D5588"/>
    <w:rsid w:val="000D59DF"/>
    <w:rsid w:val="000D59EC"/>
    <w:rsid w:val="000E0EB1"/>
    <w:rsid w:val="000E13DC"/>
    <w:rsid w:val="000E39F5"/>
    <w:rsid w:val="000E59C1"/>
    <w:rsid w:val="000E6565"/>
    <w:rsid w:val="000E67F1"/>
    <w:rsid w:val="000F0AA5"/>
    <w:rsid w:val="000F291D"/>
    <w:rsid w:val="000F2D1C"/>
    <w:rsid w:val="000F2FB6"/>
    <w:rsid w:val="000F3420"/>
    <w:rsid w:val="000F51D5"/>
    <w:rsid w:val="000F5C26"/>
    <w:rsid w:val="000F62C8"/>
    <w:rsid w:val="000F7C21"/>
    <w:rsid w:val="00100439"/>
    <w:rsid w:val="0010173A"/>
    <w:rsid w:val="00101869"/>
    <w:rsid w:val="00101C25"/>
    <w:rsid w:val="00102014"/>
    <w:rsid w:val="0010222A"/>
    <w:rsid w:val="00102C03"/>
    <w:rsid w:val="00102CB0"/>
    <w:rsid w:val="001030FC"/>
    <w:rsid w:val="001036D3"/>
    <w:rsid w:val="00104017"/>
    <w:rsid w:val="001044E1"/>
    <w:rsid w:val="00105023"/>
    <w:rsid w:val="001051C4"/>
    <w:rsid w:val="00106088"/>
    <w:rsid w:val="00106FC7"/>
    <w:rsid w:val="00111415"/>
    <w:rsid w:val="00112313"/>
    <w:rsid w:val="00112319"/>
    <w:rsid w:val="001173FE"/>
    <w:rsid w:val="00120373"/>
    <w:rsid w:val="00120BF9"/>
    <w:rsid w:val="00121AE8"/>
    <w:rsid w:val="001223E1"/>
    <w:rsid w:val="00122BCF"/>
    <w:rsid w:val="00124DB6"/>
    <w:rsid w:val="00125293"/>
    <w:rsid w:val="0012601D"/>
    <w:rsid w:val="00126529"/>
    <w:rsid w:val="001266AE"/>
    <w:rsid w:val="00127E67"/>
    <w:rsid w:val="00130B1D"/>
    <w:rsid w:val="00131DCA"/>
    <w:rsid w:val="00135474"/>
    <w:rsid w:val="001355C1"/>
    <w:rsid w:val="001364EA"/>
    <w:rsid w:val="00137C23"/>
    <w:rsid w:val="00141178"/>
    <w:rsid w:val="00142E89"/>
    <w:rsid w:val="001438BF"/>
    <w:rsid w:val="00143A9D"/>
    <w:rsid w:val="001457BB"/>
    <w:rsid w:val="00145E06"/>
    <w:rsid w:val="00147104"/>
    <w:rsid w:val="00147122"/>
    <w:rsid w:val="00147A52"/>
    <w:rsid w:val="001522F2"/>
    <w:rsid w:val="001530BE"/>
    <w:rsid w:val="00153330"/>
    <w:rsid w:val="00155FAA"/>
    <w:rsid w:val="00156896"/>
    <w:rsid w:val="00161421"/>
    <w:rsid w:val="00161A9E"/>
    <w:rsid w:val="00162447"/>
    <w:rsid w:val="00163D93"/>
    <w:rsid w:val="00163E5B"/>
    <w:rsid w:val="0016458E"/>
    <w:rsid w:val="00164B80"/>
    <w:rsid w:val="00166693"/>
    <w:rsid w:val="0016793E"/>
    <w:rsid w:val="001705A3"/>
    <w:rsid w:val="001707FB"/>
    <w:rsid w:val="001710C3"/>
    <w:rsid w:val="001743F0"/>
    <w:rsid w:val="001804DC"/>
    <w:rsid w:val="0018127C"/>
    <w:rsid w:val="00182366"/>
    <w:rsid w:val="0018281B"/>
    <w:rsid w:val="00183F0C"/>
    <w:rsid w:val="00184230"/>
    <w:rsid w:val="001844F5"/>
    <w:rsid w:val="00185917"/>
    <w:rsid w:val="00186088"/>
    <w:rsid w:val="001865A2"/>
    <w:rsid w:val="00187372"/>
    <w:rsid w:val="001901D0"/>
    <w:rsid w:val="001906DE"/>
    <w:rsid w:val="00191B0D"/>
    <w:rsid w:val="001920DB"/>
    <w:rsid w:val="00192A77"/>
    <w:rsid w:val="00192D04"/>
    <w:rsid w:val="0019343E"/>
    <w:rsid w:val="0019362D"/>
    <w:rsid w:val="001937E4"/>
    <w:rsid w:val="00193F70"/>
    <w:rsid w:val="001948A4"/>
    <w:rsid w:val="00194A16"/>
    <w:rsid w:val="00195F04"/>
    <w:rsid w:val="00196C95"/>
    <w:rsid w:val="00197171"/>
    <w:rsid w:val="001A0F0C"/>
    <w:rsid w:val="001A26AB"/>
    <w:rsid w:val="001A2893"/>
    <w:rsid w:val="001A3DFA"/>
    <w:rsid w:val="001A63F0"/>
    <w:rsid w:val="001A764D"/>
    <w:rsid w:val="001B0264"/>
    <w:rsid w:val="001B069D"/>
    <w:rsid w:val="001B07A7"/>
    <w:rsid w:val="001B18D7"/>
    <w:rsid w:val="001B2B21"/>
    <w:rsid w:val="001B5665"/>
    <w:rsid w:val="001B5727"/>
    <w:rsid w:val="001B63D9"/>
    <w:rsid w:val="001B6ED8"/>
    <w:rsid w:val="001B7C9B"/>
    <w:rsid w:val="001B7CB8"/>
    <w:rsid w:val="001C05D5"/>
    <w:rsid w:val="001C0C07"/>
    <w:rsid w:val="001C0E7C"/>
    <w:rsid w:val="001C0EA1"/>
    <w:rsid w:val="001C1540"/>
    <w:rsid w:val="001C338D"/>
    <w:rsid w:val="001C43B4"/>
    <w:rsid w:val="001C4B2A"/>
    <w:rsid w:val="001C50CD"/>
    <w:rsid w:val="001C74BB"/>
    <w:rsid w:val="001C7EB3"/>
    <w:rsid w:val="001D0083"/>
    <w:rsid w:val="001D3AD3"/>
    <w:rsid w:val="001D3CC5"/>
    <w:rsid w:val="001D75BF"/>
    <w:rsid w:val="001E0644"/>
    <w:rsid w:val="001E0BA9"/>
    <w:rsid w:val="001E1BA4"/>
    <w:rsid w:val="001E5075"/>
    <w:rsid w:val="001E54E1"/>
    <w:rsid w:val="001E586D"/>
    <w:rsid w:val="001F0B46"/>
    <w:rsid w:val="001F0BCC"/>
    <w:rsid w:val="001F0CC7"/>
    <w:rsid w:val="001F2626"/>
    <w:rsid w:val="001F2D54"/>
    <w:rsid w:val="001F355E"/>
    <w:rsid w:val="001F4BCC"/>
    <w:rsid w:val="001F5ED4"/>
    <w:rsid w:val="001F60D9"/>
    <w:rsid w:val="00200CE3"/>
    <w:rsid w:val="00202D53"/>
    <w:rsid w:val="00204FBB"/>
    <w:rsid w:val="002055F2"/>
    <w:rsid w:val="002071F3"/>
    <w:rsid w:val="002077F3"/>
    <w:rsid w:val="00211AB4"/>
    <w:rsid w:val="002137B0"/>
    <w:rsid w:val="00215E39"/>
    <w:rsid w:val="002168E7"/>
    <w:rsid w:val="002169D5"/>
    <w:rsid w:val="00217DD3"/>
    <w:rsid w:val="002205D5"/>
    <w:rsid w:val="00220BD3"/>
    <w:rsid w:val="002220AE"/>
    <w:rsid w:val="0022449F"/>
    <w:rsid w:val="00225DD5"/>
    <w:rsid w:val="00226943"/>
    <w:rsid w:val="002303DE"/>
    <w:rsid w:val="00231572"/>
    <w:rsid w:val="002326EC"/>
    <w:rsid w:val="00233F43"/>
    <w:rsid w:val="002342F6"/>
    <w:rsid w:val="002345B8"/>
    <w:rsid w:val="00236078"/>
    <w:rsid w:val="002360FD"/>
    <w:rsid w:val="00236618"/>
    <w:rsid w:val="00236C1F"/>
    <w:rsid w:val="00237329"/>
    <w:rsid w:val="00240DDE"/>
    <w:rsid w:val="00241ECC"/>
    <w:rsid w:val="00241EF8"/>
    <w:rsid w:val="00243D31"/>
    <w:rsid w:val="00244197"/>
    <w:rsid w:val="002455C4"/>
    <w:rsid w:val="00245E9D"/>
    <w:rsid w:val="00246071"/>
    <w:rsid w:val="00246790"/>
    <w:rsid w:val="00246F93"/>
    <w:rsid w:val="0024740D"/>
    <w:rsid w:val="00247732"/>
    <w:rsid w:val="00247D13"/>
    <w:rsid w:val="00252259"/>
    <w:rsid w:val="00253054"/>
    <w:rsid w:val="002553B5"/>
    <w:rsid w:val="00257811"/>
    <w:rsid w:val="0026043D"/>
    <w:rsid w:val="00260DE6"/>
    <w:rsid w:val="0026137F"/>
    <w:rsid w:val="00262B50"/>
    <w:rsid w:val="00263292"/>
    <w:rsid w:val="00264B31"/>
    <w:rsid w:val="00264B83"/>
    <w:rsid w:val="00266893"/>
    <w:rsid w:val="002701C2"/>
    <w:rsid w:val="002703D1"/>
    <w:rsid w:val="002707BD"/>
    <w:rsid w:val="00272030"/>
    <w:rsid w:val="002727E7"/>
    <w:rsid w:val="00272DDF"/>
    <w:rsid w:val="00273E98"/>
    <w:rsid w:val="002740B8"/>
    <w:rsid w:val="002749CB"/>
    <w:rsid w:val="00274D2C"/>
    <w:rsid w:val="00275052"/>
    <w:rsid w:val="002752BF"/>
    <w:rsid w:val="0027674F"/>
    <w:rsid w:val="00277A7C"/>
    <w:rsid w:val="00277DA6"/>
    <w:rsid w:val="00280A05"/>
    <w:rsid w:val="0028179F"/>
    <w:rsid w:val="002827A4"/>
    <w:rsid w:val="00283662"/>
    <w:rsid w:val="002849D6"/>
    <w:rsid w:val="002855F3"/>
    <w:rsid w:val="0028671E"/>
    <w:rsid w:val="0028680F"/>
    <w:rsid w:val="00287B02"/>
    <w:rsid w:val="0029119B"/>
    <w:rsid w:val="00291730"/>
    <w:rsid w:val="00291E17"/>
    <w:rsid w:val="00291FCB"/>
    <w:rsid w:val="00292539"/>
    <w:rsid w:val="00292C83"/>
    <w:rsid w:val="00292EDB"/>
    <w:rsid w:val="002931CF"/>
    <w:rsid w:val="0029376E"/>
    <w:rsid w:val="00293877"/>
    <w:rsid w:val="002939BA"/>
    <w:rsid w:val="00296972"/>
    <w:rsid w:val="002979A0"/>
    <w:rsid w:val="00297B8E"/>
    <w:rsid w:val="00297C4D"/>
    <w:rsid w:val="002A3560"/>
    <w:rsid w:val="002A3CFB"/>
    <w:rsid w:val="002A3F07"/>
    <w:rsid w:val="002A433B"/>
    <w:rsid w:val="002A598E"/>
    <w:rsid w:val="002A5A0B"/>
    <w:rsid w:val="002B5276"/>
    <w:rsid w:val="002B6E65"/>
    <w:rsid w:val="002B6F68"/>
    <w:rsid w:val="002B70DD"/>
    <w:rsid w:val="002B7B1F"/>
    <w:rsid w:val="002C04EB"/>
    <w:rsid w:val="002C20FF"/>
    <w:rsid w:val="002C2A52"/>
    <w:rsid w:val="002C2DA5"/>
    <w:rsid w:val="002C33BB"/>
    <w:rsid w:val="002C7DEF"/>
    <w:rsid w:val="002D0652"/>
    <w:rsid w:val="002D0761"/>
    <w:rsid w:val="002D0A5A"/>
    <w:rsid w:val="002D39F4"/>
    <w:rsid w:val="002D3EA9"/>
    <w:rsid w:val="002D4042"/>
    <w:rsid w:val="002D4DF1"/>
    <w:rsid w:val="002D52B0"/>
    <w:rsid w:val="002D69FB"/>
    <w:rsid w:val="002E0671"/>
    <w:rsid w:val="002E14AC"/>
    <w:rsid w:val="002E17EB"/>
    <w:rsid w:val="002E1EEE"/>
    <w:rsid w:val="002E201D"/>
    <w:rsid w:val="002E2138"/>
    <w:rsid w:val="002E356B"/>
    <w:rsid w:val="002E38B6"/>
    <w:rsid w:val="002E3E4D"/>
    <w:rsid w:val="002E5FAB"/>
    <w:rsid w:val="002E6E64"/>
    <w:rsid w:val="002E73C1"/>
    <w:rsid w:val="002F00AE"/>
    <w:rsid w:val="002F021B"/>
    <w:rsid w:val="002F19FC"/>
    <w:rsid w:val="002F3DA6"/>
    <w:rsid w:val="002F42FB"/>
    <w:rsid w:val="002F4E5A"/>
    <w:rsid w:val="002F51F4"/>
    <w:rsid w:val="002F5B98"/>
    <w:rsid w:val="002F60EA"/>
    <w:rsid w:val="003019DB"/>
    <w:rsid w:val="00303AF8"/>
    <w:rsid w:val="00303CCF"/>
    <w:rsid w:val="00303F44"/>
    <w:rsid w:val="00304A0A"/>
    <w:rsid w:val="00304FA5"/>
    <w:rsid w:val="00305B6C"/>
    <w:rsid w:val="00307132"/>
    <w:rsid w:val="00310110"/>
    <w:rsid w:val="00312EA9"/>
    <w:rsid w:val="00313279"/>
    <w:rsid w:val="00313870"/>
    <w:rsid w:val="00314879"/>
    <w:rsid w:val="003158A4"/>
    <w:rsid w:val="00315B54"/>
    <w:rsid w:val="00321512"/>
    <w:rsid w:val="003222F4"/>
    <w:rsid w:val="003235F6"/>
    <w:rsid w:val="00323EE0"/>
    <w:rsid w:val="00325BE5"/>
    <w:rsid w:val="003268D1"/>
    <w:rsid w:val="00326A07"/>
    <w:rsid w:val="003276DA"/>
    <w:rsid w:val="00333611"/>
    <w:rsid w:val="00333701"/>
    <w:rsid w:val="0033529E"/>
    <w:rsid w:val="00336DBD"/>
    <w:rsid w:val="00345B9A"/>
    <w:rsid w:val="00345CCF"/>
    <w:rsid w:val="00346502"/>
    <w:rsid w:val="0034660E"/>
    <w:rsid w:val="00347496"/>
    <w:rsid w:val="00347753"/>
    <w:rsid w:val="0035250F"/>
    <w:rsid w:val="003538D5"/>
    <w:rsid w:val="003539DC"/>
    <w:rsid w:val="00353D22"/>
    <w:rsid w:val="00353FCB"/>
    <w:rsid w:val="003540C6"/>
    <w:rsid w:val="00355AFC"/>
    <w:rsid w:val="00355E1E"/>
    <w:rsid w:val="00355F1E"/>
    <w:rsid w:val="00356756"/>
    <w:rsid w:val="00357A5B"/>
    <w:rsid w:val="00360884"/>
    <w:rsid w:val="00360A9B"/>
    <w:rsid w:val="00365BBB"/>
    <w:rsid w:val="00371BA3"/>
    <w:rsid w:val="00372C9D"/>
    <w:rsid w:val="00372E08"/>
    <w:rsid w:val="00372E5F"/>
    <w:rsid w:val="00373601"/>
    <w:rsid w:val="00375077"/>
    <w:rsid w:val="00375B84"/>
    <w:rsid w:val="003770C4"/>
    <w:rsid w:val="003774A1"/>
    <w:rsid w:val="00377D94"/>
    <w:rsid w:val="00377DF3"/>
    <w:rsid w:val="00377EBE"/>
    <w:rsid w:val="0038020D"/>
    <w:rsid w:val="00381390"/>
    <w:rsid w:val="003847F9"/>
    <w:rsid w:val="00384CA6"/>
    <w:rsid w:val="0038510C"/>
    <w:rsid w:val="003859FD"/>
    <w:rsid w:val="003868DF"/>
    <w:rsid w:val="003910B6"/>
    <w:rsid w:val="0039236B"/>
    <w:rsid w:val="00393871"/>
    <w:rsid w:val="00393CDD"/>
    <w:rsid w:val="00395C7F"/>
    <w:rsid w:val="00397671"/>
    <w:rsid w:val="00397AD3"/>
    <w:rsid w:val="003A13DF"/>
    <w:rsid w:val="003A236F"/>
    <w:rsid w:val="003A3FBE"/>
    <w:rsid w:val="003A5DC8"/>
    <w:rsid w:val="003A621D"/>
    <w:rsid w:val="003A6DCB"/>
    <w:rsid w:val="003A7250"/>
    <w:rsid w:val="003B2BBE"/>
    <w:rsid w:val="003B3034"/>
    <w:rsid w:val="003B31A7"/>
    <w:rsid w:val="003B331C"/>
    <w:rsid w:val="003B3692"/>
    <w:rsid w:val="003B3C06"/>
    <w:rsid w:val="003B4126"/>
    <w:rsid w:val="003B4E7F"/>
    <w:rsid w:val="003B556D"/>
    <w:rsid w:val="003B5DE7"/>
    <w:rsid w:val="003B5F69"/>
    <w:rsid w:val="003B669B"/>
    <w:rsid w:val="003B6E0F"/>
    <w:rsid w:val="003C136D"/>
    <w:rsid w:val="003C170E"/>
    <w:rsid w:val="003C1B33"/>
    <w:rsid w:val="003C2227"/>
    <w:rsid w:val="003C31A7"/>
    <w:rsid w:val="003C33A0"/>
    <w:rsid w:val="003C3F27"/>
    <w:rsid w:val="003C4157"/>
    <w:rsid w:val="003C5E0C"/>
    <w:rsid w:val="003C60C2"/>
    <w:rsid w:val="003C7157"/>
    <w:rsid w:val="003C7F99"/>
    <w:rsid w:val="003D07B9"/>
    <w:rsid w:val="003D0EA0"/>
    <w:rsid w:val="003D2266"/>
    <w:rsid w:val="003D3134"/>
    <w:rsid w:val="003D377C"/>
    <w:rsid w:val="003D40CB"/>
    <w:rsid w:val="003D44BD"/>
    <w:rsid w:val="003D59A0"/>
    <w:rsid w:val="003D5F0B"/>
    <w:rsid w:val="003D6F20"/>
    <w:rsid w:val="003E0770"/>
    <w:rsid w:val="003E07E5"/>
    <w:rsid w:val="003E31DF"/>
    <w:rsid w:val="003E3F01"/>
    <w:rsid w:val="003E4731"/>
    <w:rsid w:val="003E475D"/>
    <w:rsid w:val="003E6799"/>
    <w:rsid w:val="003E71A4"/>
    <w:rsid w:val="003F083B"/>
    <w:rsid w:val="003F0A0C"/>
    <w:rsid w:val="003F113A"/>
    <w:rsid w:val="003F197E"/>
    <w:rsid w:val="003F1D6C"/>
    <w:rsid w:val="003F329B"/>
    <w:rsid w:val="003F45E2"/>
    <w:rsid w:val="003F4A39"/>
    <w:rsid w:val="003F4B95"/>
    <w:rsid w:val="003F5037"/>
    <w:rsid w:val="003F634B"/>
    <w:rsid w:val="004028BD"/>
    <w:rsid w:val="00402ED2"/>
    <w:rsid w:val="00404FD7"/>
    <w:rsid w:val="004050F4"/>
    <w:rsid w:val="00405596"/>
    <w:rsid w:val="004057D5"/>
    <w:rsid w:val="0040761B"/>
    <w:rsid w:val="00411028"/>
    <w:rsid w:val="004115D2"/>
    <w:rsid w:val="004133A9"/>
    <w:rsid w:val="00417550"/>
    <w:rsid w:val="00421051"/>
    <w:rsid w:val="00421C23"/>
    <w:rsid w:val="00421C74"/>
    <w:rsid w:val="00421E4B"/>
    <w:rsid w:val="00421FC7"/>
    <w:rsid w:val="004221A3"/>
    <w:rsid w:val="00422508"/>
    <w:rsid w:val="00423833"/>
    <w:rsid w:val="00423C8F"/>
    <w:rsid w:val="00424074"/>
    <w:rsid w:val="004242D3"/>
    <w:rsid w:val="004258DA"/>
    <w:rsid w:val="00427CED"/>
    <w:rsid w:val="00433511"/>
    <w:rsid w:val="0043394E"/>
    <w:rsid w:val="0043408D"/>
    <w:rsid w:val="004346DB"/>
    <w:rsid w:val="0043515A"/>
    <w:rsid w:val="0043553F"/>
    <w:rsid w:val="00437C31"/>
    <w:rsid w:val="0044255F"/>
    <w:rsid w:val="00442707"/>
    <w:rsid w:val="00442973"/>
    <w:rsid w:val="00443EFF"/>
    <w:rsid w:val="00444AAE"/>
    <w:rsid w:val="004450F8"/>
    <w:rsid w:val="00447E62"/>
    <w:rsid w:val="004500E6"/>
    <w:rsid w:val="00450BCB"/>
    <w:rsid w:val="00450F6B"/>
    <w:rsid w:val="00451204"/>
    <w:rsid w:val="00451C26"/>
    <w:rsid w:val="00451EB0"/>
    <w:rsid w:val="00452394"/>
    <w:rsid w:val="004524CB"/>
    <w:rsid w:val="00452E3C"/>
    <w:rsid w:val="00454DE8"/>
    <w:rsid w:val="004550EB"/>
    <w:rsid w:val="00455DA1"/>
    <w:rsid w:val="0045756F"/>
    <w:rsid w:val="004575F1"/>
    <w:rsid w:val="00457E57"/>
    <w:rsid w:val="00460000"/>
    <w:rsid w:val="004606E5"/>
    <w:rsid w:val="004614C0"/>
    <w:rsid w:val="00461C11"/>
    <w:rsid w:val="00461EF9"/>
    <w:rsid w:val="004624D9"/>
    <w:rsid w:val="0046344C"/>
    <w:rsid w:val="004647A9"/>
    <w:rsid w:val="00464B7D"/>
    <w:rsid w:val="0046653C"/>
    <w:rsid w:val="004710EC"/>
    <w:rsid w:val="0047111B"/>
    <w:rsid w:val="00471167"/>
    <w:rsid w:val="00471F34"/>
    <w:rsid w:val="00471FE8"/>
    <w:rsid w:val="00472972"/>
    <w:rsid w:val="00473B14"/>
    <w:rsid w:val="00473F6E"/>
    <w:rsid w:val="004747EF"/>
    <w:rsid w:val="00475517"/>
    <w:rsid w:val="00477CCE"/>
    <w:rsid w:val="00480203"/>
    <w:rsid w:val="00480471"/>
    <w:rsid w:val="004808C6"/>
    <w:rsid w:val="00480B03"/>
    <w:rsid w:val="00481467"/>
    <w:rsid w:val="00481DCA"/>
    <w:rsid w:val="00482109"/>
    <w:rsid w:val="00482A3D"/>
    <w:rsid w:val="0048463C"/>
    <w:rsid w:val="00484CAD"/>
    <w:rsid w:val="0048567D"/>
    <w:rsid w:val="00487A8D"/>
    <w:rsid w:val="00487B90"/>
    <w:rsid w:val="00487DB5"/>
    <w:rsid w:val="004912E3"/>
    <w:rsid w:val="004924AE"/>
    <w:rsid w:val="0049281B"/>
    <w:rsid w:val="004928DC"/>
    <w:rsid w:val="00493774"/>
    <w:rsid w:val="00493FCF"/>
    <w:rsid w:val="00494365"/>
    <w:rsid w:val="00495B2C"/>
    <w:rsid w:val="00495F44"/>
    <w:rsid w:val="004969A5"/>
    <w:rsid w:val="00497390"/>
    <w:rsid w:val="0049759E"/>
    <w:rsid w:val="00497DD6"/>
    <w:rsid w:val="004A0A4D"/>
    <w:rsid w:val="004A1426"/>
    <w:rsid w:val="004A16B5"/>
    <w:rsid w:val="004A1E97"/>
    <w:rsid w:val="004A21F8"/>
    <w:rsid w:val="004A309E"/>
    <w:rsid w:val="004A32FB"/>
    <w:rsid w:val="004A4CA2"/>
    <w:rsid w:val="004A7960"/>
    <w:rsid w:val="004B0EC2"/>
    <w:rsid w:val="004B1F4B"/>
    <w:rsid w:val="004B2081"/>
    <w:rsid w:val="004B3941"/>
    <w:rsid w:val="004B525C"/>
    <w:rsid w:val="004B631F"/>
    <w:rsid w:val="004B6745"/>
    <w:rsid w:val="004B6B6C"/>
    <w:rsid w:val="004B70E9"/>
    <w:rsid w:val="004C4533"/>
    <w:rsid w:val="004C5692"/>
    <w:rsid w:val="004C6EFC"/>
    <w:rsid w:val="004D056A"/>
    <w:rsid w:val="004D3341"/>
    <w:rsid w:val="004D4464"/>
    <w:rsid w:val="004D4EFA"/>
    <w:rsid w:val="004D565A"/>
    <w:rsid w:val="004D678C"/>
    <w:rsid w:val="004D67DF"/>
    <w:rsid w:val="004D70CA"/>
    <w:rsid w:val="004D7314"/>
    <w:rsid w:val="004D7B6C"/>
    <w:rsid w:val="004E0659"/>
    <w:rsid w:val="004E1910"/>
    <w:rsid w:val="004E1F6F"/>
    <w:rsid w:val="004E360D"/>
    <w:rsid w:val="004E4331"/>
    <w:rsid w:val="004E5F77"/>
    <w:rsid w:val="004E6663"/>
    <w:rsid w:val="004E6C4F"/>
    <w:rsid w:val="004F026E"/>
    <w:rsid w:val="004F06BC"/>
    <w:rsid w:val="004F0917"/>
    <w:rsid w:val="004F22CD"/>
    <w:rsid w:val="004F79F8"/>
    <w:rsid w:val="005002F1"/>
    <w:rsid w:val="00501898"/>
    <w:rsid w:val="00502357"/>
    <w:rsid w:val="00502E44"/>
    <w:rsid w:val="005032EB"/>
    <w:rsid w:val="00503F45"/>
    <w:rsid w:val="005047EC"/>
    <w:rsid w:val="00504A22"/>
    <w:rsid w:val="00504D77"/>
    <w:rsid w:val="00504D88"/>
    <w:rsid w:val="00507386"/>
    <w:rsid w:val="005074F8"/>
    <w:rsid w:val="005126CC"/>
    <w:rsid w:val="005147D8"/>
    <w:rsid w:val="00514A08"/>
    <w:rsid w:val="005158C0"/>
    <w:rsid w:val="00520954"/>
    <w:rsid w:val="00521D94"/>
    <w:rsid w:val="00523B26"/>
    <w:rsid w:val="00523EBE"/>
    <w:rsid w:val="0052494B"/>
    <w:rsid w:val="00524BA0"/>
    <w:rsid w:val="00525236"/>
    <w:rsid w:val="00526CB1"/>
    <w:rsid w:val="00526DA5"/>
    <w:rsid w:val="00527186"/>
    <w:rsid w:val="005318D8"/>
    <w:rsid w:val="00532043"/>
    <w:rsid w:val="0053256D"/>
    <w:rsid w:val="00533F7A"/>
    <w:rsid w:val="00534AB9"/>
    <w:rsid w:val="005354BF"/>
    <w:rsid w:val="005369D6"/>
    <w:rsid w:val="00536D53"/>
    <w:rsid w:val="005373F9"/>
    <w:rsid w:val="005375A5"/>
    <w:rsid w:val="00540F29"/>
    <w:rsid w:val="005416F8"/>
    <w:rsid w:val="00541F29"/>
    <w:rsid w:val="00542512"/>
    <w:rsid w:val="00542A96"/>
    <w:rsid w:val="005430A1"/>
    <w:rsid w:val="00544420"/>
    <w:rsid w:val="00546049"/>
    <w:rsid w:val="005477B0"/>
    <w:rsid w:val="005515C2"/>
    <w:rsid w:val="00551AFE"/>
    <w:rsid w:val="005537F9"/>
    <w:rsid w:val="00553E58"/>
    <w:rsid w:val="0055787C"/>
    <w:rsid w:val="005610D9"/>
    <w:rsid w:val="00561AEF"/>
    <w:rsid w:val="005638CA"/>
    <w:rsid w:val="0056443B"/>
    <w:rsid w:val="00565E6E"/>
    <w:rsid w:val="00565F56"/>
    <w:rsid w:val="005668C7"/>
    <w:rsid w:val="00570A6A"/>
    <w:rsid w:val="00572D6A"/>
    <w:rsid w:val="00573095"/>
    <w:rsid w:val="005734DC"/>
    <w:rsid w:val="0057373A"/>
    <w:rsid w:val="00573BA9"/>
    <w:rsid w:val="0057433A"/>
    <w:rsid w:val="0057442B"/>
    <w:rsid w:val="00574BFA"/>
    <w:rsid w:val="0057641E"/>
    <w:rsid w:val="00576CA6"/>
    <w:rsid w:val="005803F7"/>
    <w:rsid w:val="005808A2"/>
    <w:rsid w:val="00581029"/>
    <w:rsid w:val="00581D7B"/>
    <w:rsid w:val="00583D59"/>
    <w:rsid w:val="00584353"/>
    <w:rsid w:val="00585E15"/>
    <w:rsid w:val="00586A05"/>
    <w:rsid w:val="005915BB"/>
    <w:rsid w:val="00592064"/>
    <w:rsid w:val="00594704"/>
    <w:rsid w:val="005967A7"/>
    <w:rsid w:val="00597050"/>
    <w:rsid w:val="005973E7"/>
    <w:rsid w:val="005A2E93"/>
    <w:rsid w:val="005A41F8"/>
    <w:rsid w:val="005A4ACD"/>
    <w:rsid w:val="005A51B9"/>
    <w:rsid w:val="005A6119"/>
    <w:rsid w:val="005A6D8C"/>
    <w:rsid w:val="005B411B"/>
    <w:rsid w:val="005B4210"/>
    <w:rsid w:val="005B5720"/>
    <w:rsid w:val="005B5B57"/>
    <w:rsid w:val="005B7952"/>
    <w:rsid w:val="005B7B41"/>
    <w:rsid w:val="005C3D0A"/>
    <w:rsid w:val="005C4158"/>
    <w:rsid w:val="005C4E93"/>
    <w:rsid w:val="005C6532"/>
    <w:rsid w:val="005C72F8"/>
    <w:rsid w:val="005C73EF"/>
    <w:rsid w:val="005C797D"/>
    <w:rsid w:val="005C79E5"/>
    <w:rsid w:val="005D1503"/>
    <w:rsid w:val="005D26E9"/>
    <w:rsid w:val="005D2EA7"/>
    <w:rsid w:val="005D3C60"/>
    <w:rsid w:val="005D3E62"/>
    <w:rsid w:val="005D4C88"/>
    <w:rsid w:val="005D55BF"/>
    <w:rsid w:val="005D588D"/>
    <w:rsid w:val="005D6459"/>
    <w:rsid w:val="005E1B1A"/>
    <w:rsid w:val="005E1D7F"/>
    <w:rsid w:val="005E336D"/>
    <w:rsid w:val="005E3AC5"/>
    <w:rsid w:val="005E4E1D"/>
    <w:rsid w:val="005E5285"/>
    <w:rsid w:val="005E58BC"/>
    <w:rsid w:val="005E6DCF"/>
    <w:rsid w:val="005E6F64"/>
    <w:rsid w:val="005F19AF"/>
    <w:rsid w:val="005F3856"/>
    <w:rsid w:val="005F3B28"/>
    <w:rsid w:val="005F5564"/>
    <w:rsid w:val="005F5C1B"/>
    <w:rsid w:val="005F5FAA"/>
    <w:rsid w:val="005F651E"/>
    <w:rsid w:val="005F6926"/>
    <w:rsid w:val="005F6F3C"/>
    <w:rsid w:val="00601BDE"/>
    <w:rsid w:val="00602590"/>
    <w:rsid w:val="0060302E"/>
    <w:rsid w:val="00603269"/>
    <w:rsid w:val="00603B73"/>
    <w:rsid w:val="00603EF4"/>
    <w:rsid w:val="006070EB"/>
    <w:rsid w:val="00607483"/>
    <w:rsid w:val="0061048F"/>
    <w:rsid w:val="00610C14"/>
    <w:rsid w:val="00610D5D"/>
    <w:rsid w:val="00612F0E"/>
    <w:rsid w:val="00613888"/>
    <w:rsid w:val="00614415"/>
    <w:rsid w:val="00615E83"/>
    <w:rsid w:val="006172E9"/>
    <w:rsid w:val="006176A5"/>
    <w:rsid w:val="00617AE1"/>
    <w:rsid w:val="00617B61"/>
    <w:rsid w:val="006204A2"/>
    <w:rsid w:val="00621274"/>
    <w:rsid w:val="0062136D"/>
    <w:rsid w:val="00621AC8"/>
    <w:rsid w:val="00621F4D"/>
    <w:rsid w:val="0062263C"/>
    <w:rsid w:val="00623875"/>
    <w:rsid w:val="00623DF7"/>
    <w:rsid w:val="00625B28"/>
    <w:rsid w:val="006304E9"/>
    <w:rsid w:val="00631AEF"/>
    <w:rsid w:val="006322B5"/>
    <w:rsid w:val="00632B29"/>
    <w:rsid w:val="00632E76"/>
    <w:rsid w:val="00632FC9"/>
    <w:rsid w:val="00633058"/>
    <w:rsid w:val="00633263"/>
    <w:rsid w:val="00634280"/>
    <w:rsid w:val="00634587"/>
    <w:rsid w:val="00634A30"/>
    <w:rsid w:val="0063522A"/>
    <w:rsid w:val="006413D3"/>
    <w:rsid w:val="006422DF"/>
    <w:rsid w:val="00642B2D"/>
    <w:rsid w:val="006431ED"/>
    <w:rsid w:val="00643559"/>
    <w:rsid w:val="00644121"/>
    <w:rsid w:val="00644E92"/>
    <w:rsid w:val="006470C4"/>
    <w:rsid w:val="0065110B"/>
    <w:rsid w:val="00652271"/>
    <w:rsid w:val="006526D7"/>
    <w:rsid w:val="00653D2F"/>
    <w:rsid w:val="006541DE"/>
    <w:rsid w:val="006556C0"/>
    <w:rsid w:val="00655E16"/>
    <w:rsid w:val="00657708"/>
    <w:rsid w:val="00661B57"/>
    <w:rsid w:val="00662578"/>
    <w:rsid w:val="006635E0"/>
    <w:rsid w:val="006663E4"/>
    <w:rsid w:val="00667164"/>
    <w:rsid w:val="0067016A"/>
    <w:rsid w:val="006710AF"/>
    <w:rsid w:val="00671767"/>
    <w:rsid w:val="00671AB6"/>
    <w:rsid w:val="00671E2C"/>
    <w:rsid w:val="00672746"/>
    <w:rsid w:val="00672E6E"/>
    <w:rsid w:val="006746DE"/>
    <w:rsid w:val="00674D65"/>
    <w:rsid w:val="00675F22"/>
    <w:rsid w:val="0067643D"/>
    <w:rsid w:val="00676DC1"/>
    <w:rsid w:val="00680C8A"/>
    <w:rsid w:val="006812B1"/>
    <w:rsid w:val="00682C62"/>
    <w:rsid w:val="00683CD1"/>
    <w:rsid w:val="0068473F"/>
    <w:rsid w:val="00684F97"/>
    <w:rsid w:val="00686DA9"/>
    <w:rsid w:val="006871BD"/>
    <w:rsid w:val="00690732"/>
    <w:rsid w:val="006934E5"/>
    <w:rsid w:val="006935D4"/>
    <w:rsid w:val="0069388B"/>
    <w:rsid w:val="00695B3B"/>
    <w:rsid w:val="00695BB0"/>
    <w:rsid w:val="006A0A82"/>
    <w:rsid w:val="006A1C56"/>
    <w:rsid w:val="006A2B09"/>
    <w:rsid w:val="006A46A4"/>
    <w:rsid w:val="006A5306"/>
    <w:rsid w:val="006A558A"/>
    <w:rsid w:val="006A5894"/>
    <w:rsid w:val="006A598A"/>
    <w:rsid w:val="006A5D67"/>
    <w:rsid w:val="006A640B"/>
    <w:rsid w:val="006A68E9"/>
    <w:rsid w:val="006A6A57"/>
    <w:rsid w:val="006A7B7C"/>
    <w:rsid w:val="006B329F"/>
    <w:rsid w:val="006B370C"/>
    <w:rsid w:val="006B46F0"/>
    <w:rsid w:val="006B5BBD"/>
    <w:rsid w:val="006B5DFD"/>
    <w:rsid w:val="006B6499"/>
    <w:rsid w:val="006B6A63"/>
    <w:rsid w:val="006B6E30"/>
    <w:rsid w:val="006C0219"/>
    <w:rsid w:val="006C401D"/>
    <w:rsid w:val="006C5836"/>
    <w:rsid w:val="006C6F05"/>
    <w:rsid w:val="006C70B5"/>
    <w:rsid w:val="006C713F"/>
    <w:rsid w:val="006C7A35"/>
    <w:rsid w:val="006D2208"/>
    <w:rsid w:val="006D2440"/>
    <w:rsid w:val="006D2900"/>
    <w:rsid w:val="006D3100"/>
    <w:rsid w:val="006D4684"/>
    <w:rsid w:val="006D4D54"/>
    <w:rsid w:val="006D5AC1"/>
    <w:rsid w:val="006D5B6E"/>
    <w:rsid w:val="006D5BEA"/>
    <w:rsid w:val="006D66E3"/>
    <w:rsid w:val="006D6A22"/>
    <w:rsid w:val="006E0196"/>
    <w:rsid w:val="006E0C66"/>
    <w:rsid w:val="006E1584"/>
    <w:rsid w:val="006E2A8A"/>
    <w:rsid w:val="006E4664"/>
    <w:rsid w:val="006E47BF"/>
    <w:rsid w:val="006E5F99"/>
    <w:rsid w:val="006E7C17"/>
    <w:rsid w:val="006F00A5"/>
    <w:rsid w:val="006F0FBE"/>
    <w:rsid w:val="006F262C"/>
    <w:rsid w:val="006F55F5"/>
    <w:rsid w:val="006F57D9"/>
    <w:rsid w:val="006F58E2"/>
    <w:rsid w:val="006F7750"/>
    <w:rsid w:val="006F7F5B"/>
    <w:rsid w:val="00700929"/>
    <w:rsid w:val="00700DDD"/>
    <w:rsid w:val="007023DD"/>
    <w:rsid w:val="00702978"/>
    <w:rsid w:val="00702E1F"/>
    <w:rsid w:val="00703444"/>
    <w:rsid w:val="007038F2"/>
    <w:rsid w:val="0070434B"/>
    <w:rsid w:val="00704357"/>
    <w:rsid w:val="007044DD"/>
    <w:rsid w:val="00705B91"/>
    <w:rsid w:val="007068E0"/>
    <w:rsid w:val="007102AA"/>
    <w:rsid w:val="0071098A"/>
    <w:rsid w:val="00712A4C"/>
    <w:rsid w:val="00713665"/>
    <w:rsid w:val="00714177"/>
    <w:rsid w:val="007141DB"/>
    <w:rsid w:val="00716480"/>
    <w:rsid w:val="00716ACA"/>
    <w:rsid w:val="00716FFC"/>
    <w:rsid w:val="00717DB2"/>
    <w:rsid w:val="00720216"/>
    <w:rsid w:val="007207B5"/>
    <w:rsid w:val="00720D93"/>
    <w:rsid w:val="00720E42"/>
    <w:rsid w:val="00722679"/>
    <w:rsid w:val="00723566"/>
    <w:rsid w:val="00723B6C"/>
    <w:rsid w:val="00724E58"/>
    <w:rsid w:val="007308BD"/>
    <w:rsid w:val="00730ABB"/>
    <w:rsid w:val="007310FF"/>
    <w:rsid w:val="00733448"/>
    <w:rsid w:val="007336EB"/>
    <w:rsid w:val="007354C6"/>
    <w:rsid w:val="007355BD"/>
    <w:rsid w:val="00735F02"/>
    <w:rsid w:val="00736D17"/>
    <w:rsid w:val="007378D4"/>
    <w:rsid w:val="0073791D"/>
    <w:rsid w:val="007435BF"/>
    <w:rsid w:val="00743D34"/>
    <w:rsid w:val="00743D4B"/>
    <w:rsid w:val="0074481C"/>
    <w:rsid w:val="00744C6B"/>
    <w:rsid w:val="00744F74"/>
    <w:rsid w:val="00745BDB"/>
    <w:rsid w:val="00746FF7"/>
    <w:rsid w:val="0074784F"/>
    <w:rsid w:val="007512A0"/>
    <w:rsid w:val="00751E20"/>
    <w:rsid w:val="00752689"/>
    <w:rsid w:val="00752DA3"/>
    <w:rsid w:val="007532E0"/>
    <w:rsid w:val="00753C3D"/>
    <w:rsid w:val="00754BB2"/>
    <w:rsid w:val="00754D4A"/>
    <w:rsid w:val="00755165"/>
    <w:rsid w:val="00757582"/>
    <w:rsid w:val="00757A7D"/>
    <w:rsid w:val="00760559"/>
    <w:rsid w:val="0076074B"/>
    <w:rsid w:val="007614CA"/>
    <w:rsid w:val="007622B7"/>
    <w:rsid w:val="00762567"/>
    <w:rsid w:val="0076331A"/>
    <w:rsid w:val="00763E43"/>
    <w:rsid w:val="00764211"/>
    <w:rsid w:val="00766B43"/>
    <w:rsid w:val="00767069"/>
    <w:rsid w:val="00767297"/>
    <w:rsid w:val="00767357"/>
    <w:rsid w:val="00767AEE"/>
    <w:rsid w:val="00770F1E"/>
    <w:rsid w:val="00771501"/>
    <w:rsid w:val="00771D50"/>
    <w:rsid w:val="00776055"/>
    <w:rsid w:val="007765DE"/>
    <w:rsid w:val="00776F19"/>
    <w:rsid w:val="0077760F"/>
    <w:rsid w:val="007801B8"/>
    <w:rsid w:val="0078102B"/>
    <w:rsid w:val="00781376"/>
    <w:rsid w:val="007815DB"/>
    <w:rsid w:val="00782EF1"/>
    <w:rsid w:val="00783503"/>
    <w:rsid w:val="00783828"/>
    <w:rsid w:val="00785889"/>
    <w:rsid w:val="00787502"/>
    <w:rsid w:val="007879C1"/>
    <w:rsid w:val="00790026"/>
    <w:rsid w:val="007905D2"/>
    <w:rsid w:val="007913B0"/>
    <w:rsid w:val="0079265A"/>
    <w:rsid w:val="00792B3C"/>
    <w:rsid w:val="00793AE5"/>
    <w:rsid w:val="00794012"/>
    <w:rsid w:val="0079610D"/>
    <w:rsid w:val="007970C7"/>
    <w:rsid w:val="007A0113"/>
    <w:rsid w:val="007A0946"/>
    <w:rsid w:val="007A2CEF"/>
    <w:rsid w:val="007A3E4B"/>
    <w:rsid w:val="007A3FF5"/>
    <w:rsid w:val="007B026F"/>
    <w:rsid w:val="007B1033"/>
    <w:rsid w:val="007B2261"/>
    <w:rsid w:val="007B29D1"/>
    <w:rsid w:val="007B3813"/>
    <w:rsid w:val="007B41BA"/>
    <w:rsid w:val="007B45A5"/>
    <w:rsid w:val="007B4641"/>
    <w:rsid w:val="007B4821"/>
    <w:rsid w:val="007B488A"/>
    <w:rsid w:val="007C2726"/>
    <w:rsid w:val="007C3D4E"/>
    <w:rsid w:val="007C6A65"/>
    <w:rsid w:val="007C73C5"/>
    <w:rsid w:val="007C74C0"/>
    <w:rsid w:val="007C7D32"/>
    <w:rsid w:val="007D0C83"/>
    <w:rsid w:val="007D21E0"/>
    <w:rsid w:val="007D3E3C"/>
    <w:rsid w:val="007D5ABC"/>
    <w:rsid w:val="007D6FEA"/>
    <w:rsid w:val="007E0156"/>
    <w:rsid w:val="007E2FAA"/>
    <w:rsid w:val="007E4397"/>
    <w:rsid w:val="007E4A16"/>
    <w:rsid w:val="007E5128"/>
    <w:rsid w:val="007E51DF"/>
    <w:rsid w:val="007E5EDD"/>
    <w:rsid w:val="007F19CF"/>
    <w:rsid w:val="007F2B8A"/>
    <w:rsid w:val="007F3FB6"/>
    <w:rsid w:val="007F42E9"/>
    <w:rsid w:val="007F5119"/>
    <w:rsid w:val="007F6784"/>
    <w:rsid w:val="007F7A20"/>
    <w:rsid w:val="007F7B90"/>
    <w:rsid w:val="00800C9D"/>
    <w:rsid w:val="00801683"/>
    <w:rsid w:val="008016E9"/>
    <w:rsid w:val="00801CCF"/>
    <w:rsid w:val="00803275"/>
    <w:rsid w:val="008039B2"/>
    <w:rsid w:val="00805C60"/>
    <w:rsid w:val="00806EDE"/>
    <w:rsid w:val="0080754F"/>
    <w:rsid w:val="008076EA"/>
    <w:rsid w:val="00810329"/>
    <w:rsid w:val="00812910"/>
    <w:rsid w:val="00812CFD"/>
    <w:rsid w:val="00813041"/>
    <w:rsid w:val="00813359"/>
    <w:rsid w:val="00813A4B"/>
    <w:rsid w:val="00814088"/>
    <w:rsid w:val="00816F59"/>
    <w:rsid w:val="0081710E"/>
    <w:rsid w:val="00820320"/>
    <w:rsid w:val="00821B7E"/>
    <w:rsid w:val="00822330"/>
    <w:rsid w:val="008239D2"/>
    <w:rsid w:val="008273EE"/>
    <w:rsid w:val="008276CA"/>
    <w:rsid w:val="00830CFC"/>
    <w:rsid w:val="00831A97"/>
    <w:rsid w:val="008334DD"/>
    <w:rsid w:val="00833F85"/>
    <w:rsid w:val="00835B51"/>
    <w:rsid w:val="008360DC"/>
    <w:rsid w:val="008361FC"/>
    <w:rsid w:val="008401F5"/>
    <w:rsid w:val="00840757"/>
    <w:rsid w:val="00840A55"/>
    <w:rsid w:val="008411BE"/>
    <w:rsid w:val="0084193D"/>
    <w:rsid w:val="008419A3"/>
    <w:rsid w:val="00841EEC"/>
    <w:rsid w:val="008424E3"/>
    <w:rsid w:val="00842AD8"/>
    <w:rsid w:val="0084310B"/>
    <w:rsid w:val="00843551"/>
    <w:rsid w:val="0084472A"/>
    <w:rsid w:val="0085030F"/>
    <w:rsid w:val="0085116A"/>
    <w:rsid w:val="0085194A"/>
    <w:rsid w:val="008527BC"/>
    <w:rsid w:val="00853120"/>
    <w:rsid w:val="00853E08"/>
    <w:rsid w:val="00854C2E"/>
    <w:rsid w:val="00855413"/>
    <w:rsid w:val="008564D2"/>
    <w:rsid w:val="00856507"/>
    <w:rsid w:val="00856BB7"/>
    <w:rsid w:val="00856BC4"/>
    <w:rsid w:val="0085714E"/>
    <w:rsid w:val="0085715F"/>
    <w:rsid w:val="008574C4"/>
    <w:rsid w:val="00857B14"/>
    <w:rsid w:val="0086012F"/>
    <w:rsid w:val="0086024C"/>
    <w:rsid w:val="00860B4D"/>
    <w:rsid w:val="00861128"/>
    <w:rsid w:val="008611CD"/>
    <w:rsid w:val="0086135A"/>
    <w:rsid w:val="0086190E"/>
    <w:rsid w:val="00862C5F"/>
    <w:rsid w:val="00862F2C"/>
    <w:rsid w:val="00863282"/>
    <w:rsid w:val="00864B5B"/>
    <w:rsid w:val="00867D65"/>
    <w:rsid w:val="00867DC8"/>
    <w:rsid w:val="00870D9C"/>
    <w:rsid w:val="00871450"/>
    <w:rsid w:val="008714B3"/>
    <w:rsid w:val="00872B0C"/>
    <w:rsid w:val="008733DB"/>
    <w:rsid w:val="0087392F"/>
    <w:rsid w:val="00873A2D"/>
    <w:rsid w:val="00873AA3"/>
    <w:rsid w:val="008742FC"/>
    <w:rsid w:val="00874525"/>
    <w:rsid w:val="0087509B"/>
    <w:rsid w:val="0087524C"/>
    <w:rsid w:val="00875772"/>
    <w:rsid w:val="00876A04"/>
    <w:rsid w:val="00880152"/>
    <w:rsid w:val="008835AF"/>
    <w:rsid w:val="00884BA9"/>
    <w:rsid w:val="00884C29"/>
    <w:rsid w:val="008858EF"/>
    <w:rsid w:val="00885D86"/>
    <w:rsid w:val="008871C4"/>
    <w:rsid w:val="00887F2C"/>
    <w:rsid w:val="008900C3"/>
    <w:rsid w:val="00890C1A"/>
    <w:rsid w:val="00891450"/>
    <w:rsid w:val="00891FB9"/>
    <w:rsid w:val="00892345"/>
    <w:rsid w:val="008948C4"/>
    <w:rsid w:val="00894EB3"/>
    <w:rsid w:val="008954F6"/>
    <w:rsid w:val="00896924"/>
    <w:rsid w:val="008969B8"/>
    <w:rsid w:val="00896BF7"/>
    <w:rsid w:val="00896C0B"/>
    <w:rsid w:val="00896D51"/>
    <w:rsid w:val="00896D9A"/>
    <w:rsid w:val="008A0977"/>
    <w:rsid w:val="008A1F13"/>
    <w:rsid w:val="008A22AA"/>
    <w:rsid w:val="008A3A0A"/>
    <w:rsid w:val="008A45A0"/>
    <w:rsid w:val="008A648D"/>
    <w:rsid w:val="008A6BED"/>
    <w:rsid w:val="008B2DB1"/>
    <w:rsid w:val="008B5930"/>
    <w:rsid w:val="008B5C65"/>
    <w:rsid w:val="008B7D46"/>
    <w:rsid w:val="008C2701"/>
    <w:rsid w:val="008C338E"/>
    <w:rsid w:val="008C36A6"/>
    <w:rsid w:val="008C499D"/>
    <w:rsid w:val="008D1B07"/>
    <w:rsid w:val="008D41DA"/>
    <w:rsid w:val="008D4CE7"/>
    <w:rsid w:val="008D7C30"/>
    <w:rsid w:val="008E168A"/>
    <w:rsid w:val="008E299B"/>
    <w:rsid w:val="008E2B2C"/>
    <w:rsid w:val="008E301D"/>
    <w:rsid w:val="008E3857"/>
    <w:rsid w:val="008E3C99"/>
    <w:rsid w:val="008E3D88"/>
    <w:rsid w:val="008E6B44"/>
    <w:rsid w:val="008E6D9A"/>
    <w:rsid w:val="008F06D5"/>
    <w:rsid w:val="008F0A0B"/>
    <w:rsid w:val="008F1D59"/>
    <w:rsid w:val="008F26BF"/>
    <w:rsid w:val="008F2DDC"/>
    <w:rsid w:val="008F2FC6"/>
    <w:rsid w:val="008F375F"/>
    <w:rsid w:val="008F3A23"/>
    <w:rsid w:val="008F45BE"/>
    <w:rsid w:val="008F4F96"/>
    <w:rsid w:val="008F7159"/>
    <w:rsid w:val="008F730E"/>
    <w:rsid w:val="00900C37"/>
    <w:rsid w:val="00901087"/>
    <w:rsid w:val="00901B25"/>
    <w:rsid w:val="00902A42"/>
    <w:rsid w:val="009031C1"/>
    <w:rsid w:val="009034DB"/>
    <w:rsid w:val="00903842"/>
    <w:rsid w:val="00904234"/>
    <w:rsid w:val="00905292"/>
    <w:rsid w:val="00905D08"/>
    <w:rsid w:val="00905DE2"/>
    <w:rsid w:val="00905EAF"/>
    <w:rsid w:val="0090646D"/>
    <w:rsid w:val="00907140"/>
    <w:rsid w:val="00907FA1"/>
    <w:rsid w:val="00910B64"/>
    <w:rsid w:val="009124A0"/>
    <w:rsid w:val="009126AD"/>
    <w:rsid w:val="00914974"/>
    <w:rsid w:val="00916BEF"/>
    <w:rsid w:val="00917BEE"/>
    <w:rsid w:val="009220BD"/>
    <w:rsid w:val="00922B14"/>
    <w:rsid w:val="00922B9C"/>
    <w:rsid w:val="00922B9D"/>
    <w:rsid w:val="00922BD7"/>
    <w:rsid w:val="00923A1D"/>
    <w:rsid w:val="00923EBC"/>
    <w:rsid w:val="00924724"/>
    <w:rsid w:val="00927945"/>
    <w:rsid w:val="0093024A"/>
    <w:rsid w:val="009302EB"/>
    <w:rsid w:val="009305CD"/>
    <w:rsid w:val="009312D9"/>
    <w:rsid w:val="00932741"/>
    <w:rsid w:val="00932B8A"/>
    <w:rsid w:val="009337F8"/>
    <w:rsid w:val="00940069"/>
    <w:rsid w:val="00940800"/>
    <w:rsid w:val="00941BB0"/>
    <w:rsid w:val="0094221B"/>
    <w:rsid w:val="00942EF1"/>
    <w:rsid w:val="00943EAF"/>
    <w:rsid w:val="00944283"/>
    <w:rsid w:val="00944D5F"/>
    <w:rsid w:val="00944D81"/>
    <w:rsid w:val="00950EE1"/>
    <w:rsid w:val="00955411"/>
    <w:rsid w:val="00955AA2"/>
    <w:rsid w:val="009566F3"/>
    <w:rsid w:val="009572A2"/>
    <w:rsid w:val="009606DA"/>
    <w:rsid w:val="00961582"/>
    <w:rsid w:val="00961C2F"/>
    <w:rsid w:val="00962FF3"/>
    <w:rsid w:val="00963948"/>
    <w:rsid w:val="00963CDE"/>
    <w:rsid w:val="00963D5B"/>
    <w:rsid w:val="00965174"/>
    <w:rsid w:val="00966747"/>
    <w:rsid w:val="009679B5"/>
    <w:rsid w:val="00970850"/>
    <w:rsid w:val="00972455"/>
    <w:rsid w:val="00972F27"/>
    <w:rsid w:val="00973D8B"/>
    <w:rsid w:val="009749D3"/>
    <w:rsid w:val="009766E9"/>
    <w:rsid w:val="009769B1"/>
    <w:rsid w:val="0097766D"/>
    <w:rsid w:val="00981934"/>
    <w:rsid w:val="00981AA5"/>
    <w:rsid w:val="00981E40"/>
    <w:rsid w:val="009823CE"/>
    <w:rsid w:val="0098335A"/>
    <w:rsid w:val="00985F22"/>
    <w:rsid w:val="00986519"/>
    <w:rsid w:val="00986CA4"/>
    <w:rsid w:val="00987502"/>
    <w:rsid w:val="00987DF6"/>
    <w:rsid w:val="009906D3"/>
    <w:rsid w:val="009915D4"/>
    <w:rsid w:val="009924FF"/>
    <w:rsid w:val="009929CA"/>
    <w:rsid w:val="00993BF1"/>
    <w:rsid w:val="009942F9"/>
    <w:rsid w:val="00994AC4"/>
    <w:rsid w:val="0099658D"/>
    <w:rsid w:val="009967C2"/>
    <w:rsid w:val="009A15BD"/>
    <w:rsid w:val="009A207E"/>
    <w:rsid w:val="009A2E87"/>
    <w:rsid w:val="009A323D"/>
    <w:rsid w:val="009A4E35"/>
    <w:rsid w:val="009A6A72"/>
    <w:rsid w:val="009A75D9"/>
    <w:rsid w:val="009B11E6"/>
    <w:rsid w:val="009B14B5"/>
    <w:rsid w:val="009B190E"/>
    <w:rsid w:val="009B1A51"/>
    <w:rsid w:val="009B237E"/>
    <w:rsid w:val="009B34AA"/>
    <w:rsid w:val="009B3DB3"/>
    <w:rsid w:val="009B3E79"/>
    <w:rsid w:val="009B4F7E"/>
    <w:rsid w:val="009B58CE"/>
    <w:rsid w:val="009B5DA3"/>
    <w:rsid w:val="009B7956"/>
    <w:rsid w:val="009C1967"/>
    <w:rsid w:val="009C1FCF"/>
    <w:rsid w:val="009C34CA"/>
    <w:rsid w:val="009C4490"/>
    <w:rsid w:val="009C6BA1"/>
    <w:rsid w:val="009C70BB"/>
    <w:rsid w:val="009C7BB8"/>
    <w:rsid w:val="009D021D"/>
    <w:rsid w:val="009D242C"/>
    <w:rsid w:val="009D2540"/>
    <w:rsid w:val="009D3456"/>
    <w:rsid w:val="009D38CB"/>
    <w:rsid w:val="009D41B7"/>
    <w:rsid w:val="009D4438"/>
    <w:rsid w:val="009D55E5"/>
    <w:rsid w:val="009D6746"/>
    <w:rsid w:val="009D693E"/>
    <w:rsid w:val="009D7353"/>
    <w:rsid w:val="009E0C84"/>
    <w:rsid w:val="009E18B2"/>
    <w:rsid w:val="009E1F4B"/>
    <w:rsid w:val="009E2497"/>
    <w:rsid w:val="009E26E5"/>
    <w:rsid w:val="009E28CC"/>
    <w:rsid w:val="009E3940"/>
    <w:rsid w:val="009E7627"/>
    <w:rsid w:val="009E7A39"/>
    <w:rsid w:val="009F010D"/>
    <w:rsid w:val="009F1527"/>
    <w:rsid w:val="009F17A4"/>
    <w:rsid w:val="009F315D"/>
    <w:rsid w:val="009F3B0C"/>
    <w:rsid w:val="009F3C3E"/>
    <w:rsid w:val="009F53EC"/>
    <w:rsid w:val="009F6441"/>
    <w:rsid w:val="009F6E30"/>
    <w:rsid w:val="00A001CB"/>
    <w:rsid w:val="00A00DFF"/>
    <w:rsid w:val="00A00FE5"/>
    <w:rsid w:val="00A01880"/>
    <w:rsid w:val="00A01FAA"/>
    <w:rsid w:val="00A021E2"/>
    <w:rsid w:val="00A026F6"/>
    <w:rsid w:val="00A03209"/>
    <w:rsid w:val="00A03744"/>
    <w:rsid w:val="00A05115"/>
    <w:rsid w:val="00A0548F"/>
    <w:rsid w:val="00A06A58"/>
    <w:rsid w:val="00A10F56"/>
    <w:rsid w:val="00A11A7E"/>
    <w:rsid w:val="00A12987"/>
    <w:rsid w:val="00A13500"/>
    <w:rsid w:val="00A151A8"/>
    <w:rsid w:val="00A15B23"/>
    <w:rsid w:val="00A160D5"/>
    <w:rsid w:val="00A165CD"/>
    <w:rsid w:val="00A16DCA"/>
    <w:rsid w:val="00A17603"/>
    <w:rsid w:val="00A216F4"/>
    <w:rsid w:val="00A2238F"/>
    <w:rsid w:val="00A225AD"/>
    <w:rsid w:val="00A22E48"/>
    <w:rsid w:val="00A23852"/>
    <w:rsid w:val="00A25783"/>
    <w:rsid w:val="00A25B4F"/>
    <w:rsid w:val="00A2659A"/>
    <w:rsid w:val="00A26A86"/>
    <w:rsid w:val="00A30A63"/>
    <w:rsid w:val="00A30AE5"/>
    <w:rsid w:val="00A30F2D"/>
    <w:rsid w:val="00A318CB"/>
    <w:rsid w:val="00A320CC"/>
    <w:rsid w:val="00A325B0"/>
    <w:rsid w:val="00A337B8"/>
    <w:rsid w:val="00A3451A"/>
    <w:rsid w:val="00A36EF5"/>
    <w:rsid w:val="00A3737D"/>
    <w:rsid w:val="00A40120"/>
    <w:rsid w:val="00A402E0"/>
    <w:rsid w:val="00A40B93"/>
    <w:rsid w:val="00A4142F"/>
    <w:rsid w:val="00A43A2D"/>
    <w:rsid w:val="00A51F77"/>
    <w:rsid w:val="00A52C00"/>
    <w:rsid w:val="00A53624"/>
    <w:rsid w:val="00A5547A"/>
    <w:rsid w:val="00A555A0"/>
    <w:rsid w:val="00A556C8"/>
    <w:rsid w:val="00A5704E"/>
    <w:rsid w:val="00A57608"/>
    <w:rsid w:val="00A62772"/>
    <w:rsid w:val="00A62F5E"/>
    <w:rsid w:val="00A65CA3"/>
    <w:rsid w:val="00A66597"/>
    <w:rsid w:val="00A66E88"/>
    <w:rsid w:val="00A67AFE"/>
    <w:rsid w:val="00A67E08"/>
    <w:rsid w:val="00A714A0"/>
    <w:rsid w:val="00A716F0"/>
    <w:rsid w:val="00A72BE8"/>
    <w:rsid w:val="00A74D62"/>
    <w:rsid w:val="00A7517C"/>
    <w:rsid w:val="00A76F07"/>
    <w:rsid w:val="00A778DF"/>
    <w:rsid w:val="00A80286"/>
    <w:rsid w:val="00A80C12"/>
    <w:rsid w:val="00A80EDA"/>
    <w:rsid w:val="00A80F59"/>
    <w:rsid w:val="00A81F5E"/>
    <w:rsid w:val="00A83E28"/>
    <w:rsid w:val="00A84EDE"/>
    <w:rsid w:val="00A84F54"/>
    <w:rsid w:val="00A85B2C"/>
    <w:rsid w:val="00A85B75"/>
    <w:rsid w:val="00A869DC"/>
    <w:rsid w:val="00A86A3F"/>
    <w:rsid w:val="00A86FBB"/>
    <w:rsid w:val="00A91977"/>
    <w:rsid w:val="00A92B8E"/>
    <w:rsid w:val="00A93777"/>
    <w:rsid w:val="00A93926"/>
    <w:rsid w:val="00A93FB2"/>
    <w:rsid w:val="00A9432A"/>
    <w:rsid w:val="00A954B9"/>
    <w:rsid w:val="00AA1058"/>
    <w:rsid w:val="00AA2A80"/>
    <w:rsid w:val="00AA317D"/>
    <w:rsid w:val="00AA38A7"/>
    <w:rsid w:val="00AA44F2"/>
    <w:rsid w:val="00AA46A1"/>
    <w:rsid w:val="00AA537A"/>
    <w:rsid w:val="00AA6016"/>
    <w:rsid w:val="00AA6578"/>
    <w:rsid w:val="00AA70F2"/>
    <w:rsid w:val="00AB06A6"/>
    <w:rsid w:val="00AB0E34"/>
    <w:rsid w:val="00AB11FF"/>
    <w:rsid w:val="00AB180C"/>
    <w:rsid w:val="00AB2DA4"/>
    <w:rsid w:val="00AB33C6"/>
    <w:rsid w:val="00AB36B1"/>
    <w:rsid w:val="00AB377F"/>
    <w:rsid w:val="00AB3A19"/>
    <w:rsid w:val="00AB3A2B"/>
    <w:rsid w:val="00AB3AA3"/>
    <w:rsid w:val="00AB3BE6"/>
    <w:rsid w:val="00AB44DD"/>
    <w:rsid w:val="00AB472D"/>
    <w:rsid w:val="00AB6116"/>
    <w:rsid w:val="00AB6708"/>
    <w:rsid w:val="00AB7AB4"/>
    <w:rsid w:val="00AC10D2"/>
    <w:rsid w:val="00AC2296"/>
    <w:rsid w:val="00AC31C7"/>
    <w:rsid w:val="00AC682F"/>
    <w:rsid w:val="00AC738C"/>
    <w:rsid w:val="00AD071B"/>
    <w:rsid w:val="00AD0C1C"/>
    <w:rsid w:val="00AD1EC8"/>
    <w:rsid w:val="00AD1F7D"/>
    <w:rsid w:val="00AD39CB"/>
    <w:rsid w:val="00AD4EC8"/>
    <w:rsid w:val="00AD513F"/>
    <w:rsid w:val="00AD7953"/>
    <w:rsid w:val="00AE254B"/>
    <w:rsid w:val="00AE3328"/>
    <w:rsid w:val="00AE37E4"/>
    <w:rsid w:val="00AE45A0"/>
    <w:rsid w:val="00AE6C4A"/>
    <w:rsid w:val="00AF018F"/>
    <w:rsid w:val="00AF0DD5"/>
    <w:rsid w:val="00AF286B"/>
    <w:rsid w:val="00AF2930"/>
    <w:rsid w:val="00AF2D3D"/>
    <w:rsid w:val="00AF4240"/>
    <w:rsid w:val="00AF52EA"/>
    <w:rsid w:val="00AF5AAB"/>
    <w:rsid w:val="00B01913"/>
    <w:rsid w:val="00B01A4E"/>
    <w:rsid w:val="00B01EC3"/>
    <w:rsid w:val="00B01F20"/>
    <w:rsid w:val="00B01F9A"/>
    <w:rsid w:val="00B028DC"/>
    <w:rsid w:val="00B02A18"/>
    <w:rsid w:val="00B055DD"/>
    <w:rsid w:val="00B05EA0"/>
    <w:rsid w:val="00B06094"/>
    <w:rsid w:val="00B10AF0"/>
    <w:rsid w:val="00B11FF1"/>
    <w:rsid w:val="00B12973"/>
    <w:rsid w:val="00B138C2"/>
    <w:rsid w:val="00B14FD5"/>
    <w:rsid w:val="00B155B3"/>
    <w:rsid w:val="00B2052A"/>
    <w:rsid w:val="00B205BD"/>
    <w:rsid w:val="00B20B3F"/>
    <w:rsid w:val="00B2395F"/>
    <w:rsid w:val="00B24102"/>
    <w:rsid w:val="00B24259"/>
    <w:rsid w:val="00B2438F"/>
    <w:rsid w:val="00B24F3C"/>
    <w:rsid w:val="00B26432"/>
    <w:rsid w:val="00B268B9"/>
    <w:rsid w:val="00B30F29"/>
    <w:rsid w:val="00B3313E"/>
    <w:rsid w:val="00B33A8E"/>
    <w:rsid w:val="00B35137"/>
    <w:rsid w:val="00B354FC"/>
    <w:rsid w:val="00B35632"/>
    <w:rsid w:val="00B35DE2"/>
    <w:rsid w:val="00B35E44"/>
    <w:rsid w:val="00B40CBF"/>
    <w:rsid w:val="00B40E1E"/>
    <w:rsid w:val="00B4228B"/>
    <w:rsid w:val="00B43815"/>
    <w:rsid w:val="00B44348"/>
    <w:rsid w:val="00B46D42"/>
    <w:rsid w:val="00B47AC0"/>
    <w:rsid w:val="00B5254E"/>
    <w:rsid w:val="00B532BC"/>
    <w:rsid w:val="00B5593A"/>
    <w:rsid w:val="00B55C26"/>
    <w:rsid w:val="00B57E27"/>
    <w:rsid w:val="00B601DF"/>
    <w:rsid w:val="00B61948"/>
    <w:rsid w:val="00B6293E"/>
    <w:rsid w:val="00B655F5"/>
    <w:rsid w:val="00B657A8"/>
    <w:rsid w:val="00B657EB"/>
    <w:rsid w:val="00B66ED1"/>
    <w:rsid w:val="00B71EDA"/>
    <w:rsid w:val="00B72441"/>
    <w:rsid w:val="00B76688"/>
    <w:rsid w:val="00B80085"/>
    <w:rsid w:val="00B80928"/>
    <w:rsid w:val="00B80B0A"/>
    <w:rsid w:val="00B82B1A"/>
    <w:rsid w:val="00B83AEE"/>
    <w:rsid w:val="00B83C22"/>
    <w:rsid w:val="00B8577F"/>
    <w:rsid w:val="00B85868"/>
    <w:rsid w:val="00B8657D"/>
    <w:rsid w:val="00B869DA"/>
    <w:rsid w:val="00B871B7"/>
    <w:rsid w:val="00B872F1"/>
    <w:rsid w:val="00B8760F"/>
    <w:rsid w:val="00B87C9F"/>
    <w:rsid w:val="00B9211A"/>
    <w:rsid w:val="00B93125"/>
    <w:rsid w:val="00B94DF4"/>
    <w:rsid w:val="00B94E46"/>
    <w:rsid w:val="00B95D55"/>
    <w:rsid w:val="00B9680F"/>
    <w:rsid w:val="00B9708D"/>
    <w:rsid w:val="00B97C35"/>
    <w:rsid w:val="00BA0CF8"/>
    <w:rsid w:val="00BA25AD"/>
    <w:rsid w:val="00BA2F88"/>
    <w:rsid w:val="00BA4E66"/>
    <w:rsid w:val="00BA506A"/>
    <w:rsid w:val="00BA5691"/>
    <w:rsid w:val="00BA6E96"/>
    <w:rsid w:val="00BB0888"/>
    <w:rsid w:val="00BB2116"/>
    <w:rsid w:val="00BB2D57"/>
    <w:rsid w:val="00BB3797"/>
    <w:rsid w:val="00BB410B"/>
    <w:rsid w:val="00BB4AFA"/>
    <w:rsid w:val="00BB572A"/>
    <w:rsid w:val="00BB7457"/>
    <w:rsid w:val="00BB7493"/>
    <w:rsid w:val="00BC010D"/>
    <w:rsid w:val="00BC15BB"/>
    <w:rsid w:val="00BC30AC"/>
    <w:rsid w:val="00BC3A9F"/>
    <w:rsid w:val="00BC3CC1"/>
    <w:rsid w:val="00BC3FB6"/>
    <w:rsid w:val="00BC42D3"/>
    <w:rsid w:val="00BC46BF"/>
    <w:rsid w:val="00BC5AC4"/>
    <w:rsid w:val="00BC5DDA"/>
    <w:rsid w:val="00BC6E1A"/>
    <w:rsid w:val="00BD0A32"/>
    <w:rsid w:val="00BD0D36"/>
    <w:rsid w:val="00BD0FF1"/>
    <w:rsid w:val="00BD11D9"/>
    <w:rsid w:val="00BD14B0"/>
    <w:rsid w:val="00BD1EDB"/>
    <w:rsid w:val="00BD242C"/>
    <w:rsid w:val="00BD2BBB"/>
    <w:rsid w:val="00BD2D1B"/>
    <w:rsid w:val="00BD43F6"/>
    <w:rsid w:val="00BD664E"/>
    <w:rsid w:val="00BD6765"/>
    <w:rsid w:val="00BE07BD"/>
    <w:rsid w:val="00BE1377"/>
    <w:rsid w:val="00BE2B9C"/>
    <w:rsid w:val="00BE3187"/>
    <w:rsid w:val="00BE3E9F"/>
    <w:rsid w:val="00BE428D"/>
    <w:rsid w:val="00BE4689"/>
    <w:rsid w:val="00BE56BB"/>
    <w:rsid w:val="00BE7066"/>
    <w:rsid w:val="00BE74B5"/>
    <w:rsid w:val="00BF0A65"/>
    <w:rsid w:val="00BF1A29"/>
    <w:rsid w:val="00BF3AE1"/>
    <w:rsid w:val="00BF49ED"/>
    <w:rsid w:val="00BF537B"/>
    <w:rsid w:val="00BF5F62"/>
    <w:rsid w:val="00BF64F2"/>
    <w:rsid w:val="00BF72C7"/>
    <w:rsid w:val="00BF7A15"/>
    <w:rsid w:val="00BF7F74"/>
    <w:rsid w:val="00C00182"/>
    <w:rsid w:val="00C00C3D"/>
    <w:rsid w:val="00C02048"/>
    <w:rsid w:val="00C02DA2"/>
    <w:rsid w:val="00C031F3"/>
    <w:rsid w:val="00C03966"/>
    <w:rsid w:val="00C04434"/>
    <w:rsid w:val="00C05579"/>
    <w:rsid w:val="00C06FB1"/>
    <w:rsid w:val="00C07262"/>
    <w:rsid w:val="00C07CFD"/>
    <w:rsid w:val="00C1051C"/>
    <w:rsid w:val="00C12A6C"/>
    <w:rsid w:val="00C13196"/>
    <w:rsid w:val="00C14442"/>
    <w:rsid w:val="00C14E39"/>
    <w:rsid w:val="00C15A2F"/>
    <w:rsid w:val="00C1608D"/>
    <w:rsid w:val="00C165EC"/>
    <w:rsid w:val="00C177E7"/>
    <w:rsid w:val="00C21E53"/>
    <w:rsid w:val="00C21EC2"/>
    <w:rsid w:val="00C235BC"/>
    <w:rsid w:val="00C23F39"/>
    <w:rsid w:val="00C24913"/>
    <w:rsid w:val="00C26472"/>
    <w:rsid w:val="00C26B27"/>
    <w:rsid w:val="00C311C5"/>
    <w:rsid w:val="00C3298A"/>
    <w:rsid w:val="00C33546"/>
    <w:rsid w:val="00C34A1A"/>
    <w:rsid w:val="00C35675"/>
    <w:rsid w:val="00C35FA3"/>
    <w:rsid w:val="00C37392"/>
    <w:rsid w:val="00C40264"/>
    <w:rsid w:val="00C41AB4"/>
    <w:rsid w:val="00C42C99"/>
    <w:rsid w:val="00C430BB"/>
    <w:rsid w:val="00C458FB"/>
    <w:rsid w:val="00C463CD"/>
    <w:rsid w:val="00C50B2C"/>
    <w:rsid w:val="00C51E23"/>
    <w:rsid w:val="00C52789"/>
    <w:rsid w:val="00C55339"/>
    <w:rsid w:val="00C56AE7"/>
    <w:rsid w:val="00C57C26"/>
    <w:rsid w:val="00C60E4A"/>
    <w:rsid w:val="00C60FF7"/>
    <w:rsid w:val="00C6109C"/>
    <w:rsid w:val="00C61C45"/>
    <w:rsid w:val="00C629E0"/>
    <w:rsid w:val="00C65B45"/>
    <w:rsid w:val="00C65C86"/>
    <w:rsid w:val="00C65DBD"/>
    <w:rsid w:val="00C66100"/>
    <w:rsid w:val="00C66E00"/>
    <w:rsid w:val="00C67C33"/>
    <w:rsid w:val="00C67EA3"/>
    <w:rsid w:val="00C71208"/>
    <w:rsid w:val="00C717D4"/>
    <w:rsid w:val="00C726BA"/>
    <w:rsid w:val="00C76146"/>
    <w:rsid w:val="00C80D62"/>
    <w:rsid w:val="00C819F1"/>
    <w:rsid w:val="00C82D1B"/>
    <w:rsid w:val="00C84EFA"/>
    <w:rsid w:val="00C85B84"/>
    <w:rsid w:val="00C86041"/>
    <w:rsid w:val="00C862F2"/>
    <w:rsid w:val="00C865B1"/>
    <w:rsid w:val="00C87266"/>
    <w:rsid w:val="00C87BE2"/>
    <w:rsid w:val="00C90156"/>
    <w:rsid w:val="00C90B37"/>
    <w:rsid w:val="00C91A23"/>
    <w:rsid w:val="00C91F04"/>
    <w:rsid w:val="00C92501"/>
    <w:rsid w:val="00C92FC5"/>
    <w:rsid w:val="00C9542D"/>
    <w:rsid w:val="00C96420"/>
    <w:rsid w:val="00C97460"/>
    <w:rsid w:val="00CA0FC2"/>
    <w:rsid w:val="00CA5F6E"/>
    <w:rsid w:val="00CA6BA9"/>
    <w:rsid w:val="00CA6E8C"/>
    <w:rsid w:val="00CA7278"/>
    <w:rsid w:val="00CB0FAB"/>
    <w:rsid w:val="00CB13E5"/>
    <w:rsid w:val="00CB177E"/>
    <w:rsid w:val="00CB2D8A"/>
    <w:rsid w:val="00CB7534"/>
    <w:rsid w:val="00CB761A"/>
    <w:rsid w:val="00CC1656"/>
    <w:rsid w:val="00CC1970"/>
    <w:rsid w:val="00CC1B76"/>
    <w:rsid w:val="00CC3116"/>
    <w:rsid w:val="00CC3F6C"/>
    <w:rsid w:val="00CC4148"/>
    <w:rsid w:val="00CC4F05"/>
    <w:rsid w:val="00CC56E8"/>
    <w:rsid w:val="00CC5C0F"/>
    <w:rsid w:val="00CC6142"/>
    <w:rsid w:val="00CC619A"/>
    <w:rsid w:val="00CD0756"/>
    <w:rsid w:val="00CD179F"/>
    <w:rsid w:val="00CD2790"/>
    <w:rsid w:val="00CD27D9"/>
    <w:rsid w:val="00CD30D0"/>
    <w:rsid w:val="00CD5661"/>
    <w:rsid w:val="00CD577D"/>
    <w:rsid w:val="00CD5D16"/>
    <w:rsid w:val="00CD690C"/>
    <w:rsid w:val="00CD70B1"/>
    <w:rsid w:val="00CD7C19"/>
    <w:rsid w:val="00CD7FE1"/>
    <w:rsid w:val="00CE1209"/>
    <w:rsid w:val="00CE273A"/>
    <w:rsid w:val="00CE29C8"/>
    <w:rsid w:val="00CE2C2D"/>
    <w:rsid w:val="00CE414B"/>
    <w:rsid w:val="00CE42E3"/>
    <w:rsid w:val="00CE5D85"/>
    <w:rsid w:val="00CE6D41"/>
    <w:rsid w:val="00CE73AB"/>
    <w:rsid w:val="00CE73DE"/>
    <w:rsid w:val="00CE7BBA"/>
    <w:rsid w:val="00CF26CC"/>
    <w:rsid w:val="00CF3AC7"/>
    <w:rsid w:val="00CF6CCC"/>
    <w:rsid w:val="00CF7196"/>
    <w:rsid w:val="00CF7280"/>
    <w:rsid w:val="00CF7831"/>
    <w:rsid w:val="00D015B8"/>
    <w:rsid w:val="00D01787"/>
    <w:rsid w:val="00D0228D"/>
    <w:rsid w:val="00D028B5"/>
    <w:rsid w:val="00D02C99"/>
    <w:rsid w:val="00D04D02"/>
    <w:rsid w:val="00D06AEE"/>
    <w:rsid w:val="00D06B34"/>
    <w:rsid w:val="00D07125"/>
    <w:rsid w:val="00D07187"/>
    <w:rsid w:val="00D07F33"/>
    <w:rsid w:val="00D11B9C"/>
    <w:rsid w:val="00D11E4B"/>
    <w:rsid w:val="00D129EF"/>
    <w:rsid w:val="00D12E84"/>
    <w:rsid w:val="00D155F1"/>
    <w:rsid w:val="00D16549"/>
    <w:rsid w:val="00D17039"/>
    <w:rsid w:val="00D17984"/>
    <w:rsid w:val="00D20457"/>
    <w:rsid w:val="00D212FD"/>
    <w:rsid w:val="00D213CE"/>
    <w:rsid w:val="00D2429E"/>
    <w:rsid w:val="00D257F3"/>
    <w:rsid w:val="00D2620B"/>
    <w:rsid w:val="00D26AE0"/>
    <w:rsid w:val="00D27EFC"/>
    <w:rsid w:val="00D3061E"/>
    <w:rsid w:val="00D306EB"/>
    <w:rsid w:val="00D30C27"/>
    <w:rsid w:val="00D30D8B"/>
    <w:rsid w:val="00D335C5"/>
    <w:rsid w:val="00D33FA3"/>
    <w:rsid w:val="00D34A6D"/>
    <w:rsid w:val="00D3551B"/>
    <w:rsid w:val="00D37384"/>
    <w:rsid w:val="00D37EBE"/>
    <w:rsid w:val="00D414F8"/>
    <w:rsid w:val="00D41B03"/>
    <w:rsid w:val="00D41BA8"/>
    <w:rsid w:val="00D42583"/>
    <w:rsid w:val="00D429B7"/>
    <w:rsid w:val="00D430ED"/>
    <w:rsid w:val="00D4376F"/>
    <w:rsid w:val="00D43D6B"/>
    <w:rsid w:val="00D45185"/>
    <w:rsid w:val="00D45A58"/>
    <w:rsid w:val="00D46319"/>
    <w:rsid w:val="00D51519"/>
    <w:rsid w:val="00D522DA"/>
    <w:rsid w:val="00D52B48"/>
    <w:rsid w:val="00D52DD9"/>
    <w:rsid w:val="00D53D98"/>
    <w:rsid w:val="00D54CF4"/>
    <w:rsid w:val="00D555A4"/>
    <w:rsid w:val="00D55C88"/>
    <w:rsid w:val="00D5623E"/>
    <w:rsid w:val="00D574C9"/>
    <w:rsid w:val="00D605A6"/>
    <w:rsid w:val="00D62BD2"/>
    <w:rsid w:val="00D643B6"/>
    <w:rsid w:val="00D6440A"/>
    <w:rsid w:val="00D64BC7"/>
    <w:rsid w:val="00D6590D"/>
    <w:rsid w:val="00D65D38"/>
    <w:rsid w:val="00D66183"/>
    <w:rsid w:val="00D66A25"/>
    <w:rsid w:val="00D671A3"/>
    <w:rsid w:val="00D674E4"/>
    <w:rsid w:val="00D67C56"/>
    <w:rsid w:val="00D71541"/>
    <w:rsid w:val="00D724D3"/>
    <w:rsid w:val="00D728C1"/>
    <w:rsid w:val="00D72FCE"/>
    <w:rsid w:val="00D7536B"/>
    <w:rsid w:val="00D75681"/>
    <w:rsid w:val="00D766C0"/>
    <w:rsid w:val="00D77767"/>
    <w:rsid w:val="00D82AD7"/>
    <w:rsid w:val="00D83423"/>
    <w:rsid w:val="00D83704"/>
    <w:rsid w:val="00D84534"/>
    <w:rsid w:val="00D84722"/>
    <w:rsid w:val="00D86C4E"/>
    <w:rsid w:val="00D873D7"/>
    <w:rsid w:val="00D90AF6"/>
    <w:rsid w:val="00D92C4D"/>
    <w:rsid w:val="00D954F9"/>
    <w:rsid w:val="00D9634E"/>
    <w:rsid w:val="00D963BB"/>
    <w:rsid w:val="00D979EE"/>
    <w:rsid w:val="00D97FC8"/>
    <w:rsid w:val="00DA0678"/>
    <w:rsid w:val="00DA183C"/>
    <w:rsid w:val="00DA3E95"/>
    <w:rsid w:val="00DA480E"/>
    <w:rsid w:val="00DA5243"/>
    <w:rsid w:val="00DA5B13"/>
    <w:rsid w:val="00DA6340"/>
    <w:rsid w:val="00DA6853"/>
    <w:rsid w:val="00DA6EF6"/>
    <w:rsid w:val="00DA750A"/>
    <w:rsid w:val="00DB037A"/>
    <w:rsid w:val="00DB101D"/>
    <w:rsid w:val="00DB23D5"/>
    <w:rsid w:val="00DB4818"/>
    <w:rsid w:val="00DB53F7"/>
    <w:rsid w:val="00DB5CB1"/>
    <w:rsid w:val="00DB5F3E"/>
    <w:rsid w:val="00DC0972"/>
    <w:rsid w:val="00DC0AC0"/>
    <w:rsid w:val="00DC2E83"/>
    <w:rsid w:val="00DC59F3"/>
    <w:rsid w:val="00DC648A"/>
    <w:rsid w:val="00DC67A6"/>
    <w:rsid w:val="00DC74BA"/>
    <w:rsid w:val="00DC75A6"/>
    <w:rsid w:val="00DC7635"/>
    <w:rsid w:val="00DD179B"/>
    <w:rsid w:val="00DD1D0F"/>
    <w:rsid w:val="00DD25F6"/>
    <w:rsid w:val="00DD27BD"/>
    <w:rsid w:val="00DD3426"/>
    <w:rsid w:val="00DD354A"/>
    <w:rsid w:val="00DD4DB4"/>
    <w:rsid w:val="00DD6779"/>
    <w:rsid w:val="00DD6E94"/>
    <w:rsid w:val="00DE2711"/>
    <w:rsid w:val="00DE290A"/>
    <w:rsid w:val="00DE3A63"/>
    <w:rsid w:val="00DE3BE6"/>
    <w:rsid w:val="00DE43C8"/>
    <w:rsid w:val="00DE44A9"/>
    <w:rsid w:val="00DE4873"/>
    <w:rsid w:val="00DE4F16"/>
    <w:rsid w:val="00DE5AC0"/>
    <w:rsid w:val="00DE689B"/>
    <w:rsid w:val="00DE7DEA"/>
    <w:rsid w:val="00DF083E"/>
    <w:rsid w:val="00DF08A9"/>
    <w:rsid w:val="00DF120D"/>
    <w:rsid w:val="00DF3CB6"/>
    <w:rsid w:val="00DF5019"/>
    <w:rsid w:val="00DF637E"/>
    <w:rsid w:val="00DF6C05"/>
    <w:rsid w:val="00DF6F4C"/>
    <w:rsid w:val="00DF72A9"/>
    <w:rsid w:val="00DF7983"/>
    <w:rsid w:val="00E0000E"/>
    <w:rsid w:val="00E001F7"/>
    <w:rsid w:val="00E006FD"/>
    <w:rsid w:val="00E01668"/>
    <w:rsid w:val="00E02E0B"/>
    <w:rsid w:val="00E0412A"/>
    <w:rsid w:val="00E05F9D"/>
    <w:rsid w:val="00E072F8"/>
    <w:rsid w:val="00E103E0"/>
    <w:rsid w:val="00E10CD7"/>
    <w:rsid w:val="00E10DB2"/>
    <w:rsid w:val="00E114B4"/>
    <w:rsid w:val="00E1196C"/>
    <w:rsid w:val="00E11A5D"/>
    <w:rsid w:val="00E11DCA"/>
    <w:rsid w:val="00E13C20"/>
    <w:rsid w:val="00E13E7B"/>
    <w:rsid w:val="00E13EF5"/>
    <w:rsid w:val="00E141C8"/>
    <w:rsid w:val="00E15004"/>
    <w:rsid w:val="00E159C2"/>
    <w:rsid w:val="00E15E9C"/>
    <w:rsid w:val="00E16604"/>
    <w:rsid w:val="00E1664F"/>
    <w:rsid w:val="00E17581"/>
    <w:rsid w:val="00E17ED9"/>
    <w:rsid w:val="00E17F4A"/>
    <w:rsid w:val="00E218AE"/>
    <w:rsid w:val="00E2255A"/>
    <w:rsid w:val="00E234FF"/>
    <w:rsid w:val="00E242C3"/>
    <w:rsid w:val="00E25275"/>
    <w:rsid w:val="00E271F2"/>
    <w:rsid w:val="00E279F3"/>
    <w:rsid w:val="00E30FDD"/>
    <w:rsid w:val="00E31694"/>
    <w:rsid w:val="00E3222E"/>
    <w:rsid w:val="00E32234"/>
    <w:rsid w:val="00E336D2"/>
    <w:rsid w:val="00E342C3"/>
    <w:rsid w:val="00E360A5"/>
    <w:rsid w:val="00E363EC"/>
    <w:rsid w:val="00E370F2"/>
    <w:rsid w:val="00E402FF"/>
    <w:rsid w:val="00E407C8"/>
    <w:rsid w:val="00E4163E"/>
    <w:rsid w:val="00E41B4D"/>
    <w:rsid w:val="00E42962"/>
    <w:rsid w:val="00E42D46"/>
    <w:rsid w:val="00E42F58"/>
    <w:rsid w:val="00E4374D"/>
    <w:rsid w:val="00E43E6D"/>
    <w:rsid w:val="00E448A3"/>
    <w:rsid w:val="00E4771B"/>
    <w:rsid w:val="00E47EB6"/>
    <w:rsid w:val="00E50496"/>
    <w:rsid w:val="00E50823"/>
    <w:rsid w:val="00E50989"/>
    <w:rsid w:val="00E52E65"/>
    <w:rsid w:val="00E52F6E"/>
    <w:rsid w:val="00E53667"/>
    <w:rsid w:val="00E53AD1"/>
    <w:rsid w:val="00E54C78"/>
    <w:rsid w:val="00E552BB"/>
    <w:rsid w:val="00E5715F"/>
    <w:rsid w:val="00E57E40"/>
    <w:rsid w:val="00E600CD"/>
    <w:rsid w:val="00E6201F"/>
    <w:rsid w:val="00E62A01"/>
    <w:rsid w:val="00E62DDA"/>
    <w:rsid w:val="00E63A8E"/>
    <w:rsid w:val="00E64BEF"/>
    <w:rsid w:val="00E656AF"/>
    <w:rsid w:val="00E6619F"/>
    <w:rsid w:val="00E70993"/>
    <w:rsid w:val="00E71C3D"/>
    <w:rsid w:val="00E725AD"/>
    <w:rsid w:val="00E732AF"/>
    <w:rsid w:val="00E73666"/>
    <w:rsid w:val="00E7431C"/>
    <w:rsid w:val="00E7470E"/>
    <w:rsid w:val="00E74A7D"/>
    <w:rsid w:val="00E74C3E"/>
    <w:rsid w:val="00E75D82"/>
    <w:rsid w:val="00E77B07"/>
    <w:rsid w:val="00E77BB4"/>
    <w:rsid w:val="00E80ED1"/>
    <w:rsid w:val="00E80FC8"/>
    <w:rsid w:val="00E82F92"/>
    <w:rsid w:val="00E83653"/>
    <w:rsid w:val="00E8372F"/>
    <w:rsid w:val="00E84AAC"/>
    <w:rsid w:val="00E85F0E"/>
    <w:rsid w:val="00E85F91"/>
    <w:rsid w:val="00E92982"/>
    <w:rsid w:val="00E93029"/>
    <w:rsid w:val="00E93FA2"/>
    <w:rsid w:val="00E944D6"/>
    <w:rsid w:val="00E952FF"/>
    <w:rsid w:val="00E96459"/>
    <w:rsid w:val="00E966A1"/>
    <w:rsid w:val="00EA06EE"/>
    <w:rsid w:val="00EA0C3E"/>
    <w:rsid w:val="00EA0D23"/>
    <w:rsid w:val="00EA4033"/>
    <w:rsid w:val="00EA404E"/>
    <w:rsid w:val="00EA4254"/>
    <w:rsid w:val="00EA45CE"/>
    <w:rsid w:val="00EA61C0"/>
    <w:rsid w:val="00EA7B08"/>
    <w:rsid w:val="00EA7FC0"/>
    <w:rsid w:val="00EB05AC"/>
    <w:rsid w:val="00EB1D20"/>
    <w:rsid w:val="00EB2DC5"/>
    <w:rsid w:val="00EB4FE7"/>
    <w:rsid w:val="00EB7515"/>
    <w:rsid w:val="00EB7CF7"/>
    <w:rsid w:val="00EC06AD"/>
    <w:rsid w:val="00EC098A"/>
    <w:rsid w:val="00EC0FCD"/>
    <w:rsid w:val="00EC13A0"/>
    <w:rsid w:val="00EC568E"/>
    <w:rsid w:val="00EC5852"/>
    <w:rsid w:val="00EC5A25"/>
    <w:rsid w:val="00EC5A70"/>
    <w:rsid w:val="00EC5F03"/>
    <w:rsid w:val="00EC6474"/>
    <w:rsid w:val="00EC6A7B"/>
    <w:rsid w:val="00EC6B24"/>
    <w:rsid w:val="00ED1116"/>
    <w:rsid w:val="00ED202C"/>
    <w:rsid w:val="00ED219C"/>
    <w:rsid w:val="00ED29BB"/>
    <w:rsid w:val="00ED6979"/>
    <w:rsid w:val="00ED6BA6"/>
    <w:rsid w:val="00ED70B1"/>
    <w:rsid w:val="00EE0304"/>
    <w:rsid w:val="00EE0CEC"/>
    <w:rsid w:val="00EE275D"/>
    <w:rsid w:val="00EE33E3"/>
    <w:rsid w:val="00EE3C03"/>
    <w:rsid w:val="00EE3DBC"/>
    <w:rsid w:val="00EE5437"/>
    <w:rsid w:val="00EE5A9A"/>
    <w:rsid w:val="00EE604F"/>
    <w:rsid w:val="00EE64AB"/>
    <w:rsid w:val="00EE732E"/>
    <w:rsid w:val="00EF0A77"/>
    <w:rsid w:val="00EF138E"/>
    <w:rsid w:val="00EF1D98"/>
    <w:rsid w:val="00EF241C"/>
    <w:rsid w:val="00EF347A"/>
    <w:rsid w:val="00EF464F"/>
    <w:rsid w:val="00EF4D7C"/>
    <w:rsid w:val="00EF5D0F"/>
    <w:rsid w:val="00EF6BED"/>
    <w:rsid w:val="00F0001E"/>
    <w:rsid w:val="00F00C51"/>
    <w:rsid w:val="00F03B19"/>
    <w:rsid w:val="00F03BC5"/>
    <w:rsid w:val="00F03D3D"/>
    <w:rsid w:val="00F044F0"/>
    <w:rsid w:val="00F045B5"/>
    <w:rsid w:val="00F05930"/>
    <w:rsid w:val="00F062E6"/>
    <w:rsid w:val="00F07749"/>
    <w:rsid w:val="00F11062"/>
    <w:rsid w:val="00F12B36"/>
    <w:rsid w:val="00F12DF9"/>
    <w:rsid w:val="00F14912"/>
    <w:rsid w:val="00F15C70"/>
    <w:rsid w:val="00F1777F"/>
    <w:rsid w:val="00F17A13"/>
    <w:rsid w:val="00F2037A"/>
    <w:rsid w:val="00F20DAF"/>
    <w:rsid w:val="00F215DD"/>
    <w:rsid w:val="00F21C07"/>
    <w:rsid w:val="00F24D92"/>
    <w:rsid w:val="00F26AD1"/>
    <w:rsid w:val="00F26D92"/>
    <w:rsid w:val="00F2712E"/>
    <w:rsid w:val="00F305A5"/>
    <w:rsid w:val="00F30CF2"/>
    <w:rsid w:val="00F32E88"/>
    <w:rsid w:val="00F333AA"/>
    <w:rsid w:val="00F3458F"/>
    <w:rsid w:val="00F36EFB"/>
    <w:rsid w:val="00F3721A"/>
    <w:rsid w:val="00F373A3"/>
    <w:rsid w:val="00F40650"/>
    <w:rsid w:val="00F4252D"/>
    <w:rsid w:val="00F4338B"/>
    <w:rsid w:val="00F44750"/>
    <w:rsid w:val="00F4504A"/>
    <w:rsid w:val="00F47C8B"/>
    <w:rsid w:val="00F521CD"/>
    <w:rsid w:val="00F536EF"/>
    <w:rsid w:val="00F53861"/>
    <w:rsid w:val="00F53EBA"/>
    <w:rsid w:val="00F54A00"/>
    <w:rsid w:val="00F54EE4"/>
    <w:rsid w:val="00F563A6"/>
    <w:rsid w:val="00F5705C"/>
    <w:rsid w:val="00F57481"/>
    <w:rsid w:val="00F60745"/>
    <w:rsid w:val="00F60EFA"/>
    <w:rsid w:val="00F6178F"/>
    <w:rsid w:val="00F620D3"/>
    <w:rsid w:val="00F62CAC"/>
    <w:rsid w:val="00F63742"/>
    <w:rsid w:val="00F63F36"/>
    <w:rsid w:val="00F642D2"/>
    <w:rsid w:val="00F64C9D"/>
    <w:rsid w:val="00F64E6E"/>
    <w:rsid w:val="00F66570"/>
    <w:rsid w:val="00F66702"/>
    <w:rsid w:val="00F70429"/>
    <w:rsid w:val="00F70D84"/>
    <w:rsid w:val="00F71F90"/>
    <w:rsid w:val="00F72C71"/>
    <w:rsid w:val="00F73A4E"/>
    <w:rsid w:val="00F73DFF"/>
    <w:rsid w:val="00F746BC"/>
    <w:rsid w:val="00F74AC0"/>
    <w:rsid w:val="00F75C81"/>
    <w:rsid w:val="00F76ABB"/>
    <w:rsid w:val="00F76DC7"/>
    <w:rsid w:val="00F76EEA"/>
    <w:rsid w:val="00F77962"/>
    <w:rsid w:val="00F80D60"/>
    <w:rsid w:val="00F81520"/>
    <w:rsid w:val="00F818CD"/>
    <w:rsid w:val="00F8347A"/>
    <w:rsid w:val="00F85077"/>
    <w:rsid w:val="00F85619"/>
    <w:rsid w:val="00F85DDA"/>
    <w:rsid w:val="00F86593"/>
    <w:rsid w:val="00F8763B"/>
    <w:rsid w:val="00F91194"/>
    <w:rsid w:val="00F9156B"/>
    <w:rsid w:val="00F91B60"/>
    <w:rsid w:val="00F95202"/>
    <w:rsid w:val="00F95384"/>
    <w:rsid w:val="00F956BB"/>
    <w:rsid w:val="00F95C39"/>
    <w:rsid w:val="00F960B3"/>
    <w:rsid w:val="00F963FB"/>
    <w:rsid w:val="00F97901"/>
    <w:rsid w:val="00FA10E7"/>
    <w:rsid w:val="00FA2BCF"/>
    <w:rsid w:val="00FA2DBE"/>
    <w:rsid w:val="00FA2F54"/>
    <w:rsid w:val="00FA36C7"/>
    <w:rsid w:val="00FA39D8"/>
    <w:rsid w:val="00FA3B07"/>
    <w:rsid w:val="00FA44CA"/>
    <w:rsid w:val="00FA4732"/>
    <w:rsid w:val="00FA4BB4"/>
    <w:rsid w:val="00FA4E58"/>
    <w:rsid w:val="00FA5F99"/>
    <w:rsid w:val="00FA7CBC"/>
    <w:rsid w:val="00FB1780"/>
    <w:rsid w:val="00FB2B89"/>
    <w:rsid w:val="00FB5263"/>
    <w:rsid w:val="00FB650F"/>
    <w:rsid w:val="00FB75AB"/>
    <w:rsid w:val="00FB7CEB"/>
    <w:rsid w:val="00FC00ED"/>
    <w:rsid w:val="00FC1624"/>
    <w:rsid w:val="00FC29C2"/>
    <w:rsid w:val="00FC2CAC"/>
    <w:rsid w:val="00FC2DDF"/>
    <w:rsid w:val="00FC3188"/>
    <w:rsid w:val="00FC57D7"/>
    <w:rsid w:val="00FC5B84"/>
    <w:rsid w:val="00FC6D47"/>
    <w:rsid w:val="00FD11DE"/>
    <w:rsid w:val="00FD239D"/>
    <w:rsid w:val="00FD29A9"/>
    <w:rsid w:val="00FD2EB2"/>
    <w:rsid w:val="00FD3AB2"/>
    <w:rsid w:val="00FD3AD2"/>
    <w:rsid w:val="00FD3D0B"/>
    <w:rsid w:val="00FD4294"/>
    <w:rsid w:val="00FD4B82"/>
    <w:rsid w:val="00FD4E73"/>
    <w:rsid w:val="00FD51FA"/>
    <w:rsid w:val="00FD7513"/>
    <w:rsid w:val="00FE0FF9"/>
    <w:rsid w:val="00FE22B6"/>
    <w:rsid w:val="00FE2FF1"/>
    <w:rsid w:val="00FE51A2"/>
    <w:rsid w:val="00FE5D7B"/>
    <w:rsid w:val="00FE7E37"/>
    <w:rsid w:val="00FF2975"/>
    <w:rsid w:val="00FF3540"/>
    <w:rsid w:val="00FF3697"/>
    <w:rsid w:val="00FF43DD"/>
    <w:rsid w:val="00FF4E25"/>
    <w:rsid w:val="00FF5345"/>
    <w:rsid w:val="00FF552F"/>
    <w:rsid w:val="00FF555C"/>
    <w:rsid w:val="00FF5B63"/>
    <w:rsid w:val="00FF5F70"/>
    <w:rsid w:val="00FF6A17"/>
    <w:rsid w:val="00FF6ABA"/>
    <w:rsid w:val="00FF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0097"/>
    <o:shapelayout v:ext="edit">
      <o:idmap v:ext="edit" data="1"/>
    </o:shapelayout>
  </w:shapeDefaults>
  <w:decimalSymbol w:val="."/>
  <w:listSeparator w:val=","/>
  <w14:docId w14:val="793E2D35"/>
  <w15:chartTrackingRefBased/>
  <w15:docId w15:val="{EA51DC1E-D71B-4247-BD8C-EABD5400A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2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38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5A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5ACA"/>
  </w:style>
  <w:style w:type="paragraph" w:styleId="Footer">
    <w:name w:val="footer"/>
    <w:basedOn w:val="Normal"/>
    <w:link w:val="FooterChar"/>
    <w:uiPriority w:val="99"/>
    <w:unhideWhenUsed/>
    <w:rsid w:val="00075A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5ACA"/>
  </w:style>
  <w:style w:type="paragraph" w:styleId="BalloonText">
    <w:name w:val="Balloon Text"/>
    <w:basedOn w:val="Normal"/>
    <w:link w:val="BalloonTextChar"/>
    <w:uiPriority w:val="99"/>
    <w:semiHidden/>
    <w:unhideWhenUsed/>
    <w:rsid w:val="000A5E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E5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D6A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6A22"/>
    <w:rPr>
      <w:color w:val="808080"/>
      <w:shd w:val="clear" w:color="auto" w:fill="E6E6E6"/>
    </w:rPr>
  </w:style>
  <w:style w:type="paragraph" w:customStyle="1" w:styleId="Default">
    <w:name w:val="Default"/>
    <w:rsid w:val="00AB3AA3"/>
    <w:pPr>
      <w:widowControl w:val="0"/>
      <w:autoSpaceDE w:val="0"/>
      <w:autoSpaceDN w:val="0"/>
      <w:adjustRightInd w:val="0"/>
      <w:jc w:val="left"/>
    </w:pPr>
    <w:rPr>
      <w:rFonts w:eastAsiaTheme="minorEastAsi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550DD0-FD17-4F8B-904C-57A0560ED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ilbrands</dc:creator>
  <cp:keywords/>
  <dc:description/>
  <cp:lastModifiedBy>Elaine Buckley</cp:lastModifiedBy>
  <cp:revision>7</cp:revision>
  <cp:lastPrinted>2022-03-08T14:03:00Z</cp:lastPrinted>
  <dcterms:created xsi:type="dcterms:W3CDTF">2022-02-04T19:09:00Z</dcterms:created>
  <dcterms:modified xsi:type="dcterms:W3CDTF">2022-03-15T13:09:00Z</dcterms:modified>
</cp:coreProperties>
</file>